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0CB7" w:rsidRPr="00992C41" w:rsidRDefault="00BF7C31" w:rsidP="000F6FCF">
      <w:pPr>
        <w:spacing w:line="360" w:lineRule="auto"/>
        <w:jc w:val="center"/>
        <w:rPr>
          <w:b/>
          <w:smallCap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8F22D0C" wp14:editId="0DB6EFEB">
            <wp:simplePos x="0" y="0"/>
            <wp:positionH relativeFrom="column">
              <wp:posOffset>2730500</wp:posOffset>
            </wp:positionH>
            <wp:positionV relativeFrom="paragraph">
              <wp:posOffset>-558165</wp:posOffset>
            </wp:positionV>
            <wp:extent cx="485140" cy="596265"/>
            <wp:effectExtent l="0" t="0" r="0" b="0"/>
            <wp:wrapTopAndBottom/>
            <wp:docPr id="1" name="Рисунок 1" descr="Воробьевский МР к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Воробьевский МР кон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" cy="59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0CB7" w:rsidRPr="00992C41">
        <w:rPr>
          <w:b/>
          <w:smallCaps/>
          <w:sz w:val="32"/>
          <w:szCs w:val="32"/>
        </w:rPr>
        <w:t xml:space="preserve">АДМИНИСТРАЦИЯ ВОРОБЬЕВСКОГО </w:t>
      </w:r>
    </w:p>
    <w:p w:rsidR="00E00CB7" w:rsidRPr="00992C41" w:rsidRDefault="00E00CB7" w:rsidP="00992C41">
      <w:pPr>
        <w:jc w:val="center"/>
        <w:rPr>
          <w:b/>
          <w:sz w:val="32"/>
          <w:szCs w:val="32"/>
        </w:rPr>
      </w:pPr>
      <w:r w:rsidRPr="00992C41">
        <w:rPr>
          <w:b/>
          <w:smallCaps/>
          <w:sz w:val="32"/>
          <w:szCs w:val="32"/>
        </w:rPr>
        <w:t>МУНИЦИПАЛЬНОГО РАЙОНА ВОРОНЕЖСКОЙ ОБЛАСТИ</w:t>
      </w:r>
    </w:p>
    <w:p w:rsidR="00E00CB7" w:rsidRDefault="00E00CB7" w:rsidP="00992C41">
      <w:pPr>
        <w:jc w:val="center"/>
        <w:rPr>
          <w:rFonts w:ascii="Arial" w:hAnsi="Arial"/>
        </w:rPr>
      </w:pPr>
    </w:p>
    <w:p w:rsidR="00E00CB7" w:rsidRPr="00992C41" w:rsidRDefault="00E00CB7" w:rsidP="00992C41">
      <w:pPr>
        <w:jc w:val="center"/>
        <w:rPr>
          <w:b/>
          <w:sz w:val="36"/>
          <w:szCs w:val="36"/>
        </w:rPr>
      </w:pPr>
      <w:proofErr w:type="gramStart"/>
      <w:r>
        <w:rPr>
          <w:b/>
          <w:sz w:val="36"/>
          <w:szCs w:val="36"/>
        </w:rPr>
        <w:t>П</w:t>
      </w:r>
      <w:proofErr w:type="gramEnd"/>
      <w:r>
        <w:rPr>
          <w:b/>
          <w:sz w:val="36"/>
          <w:szCs w:val="36"/>
        </w:rPr>
        <w:t xml:space="preserve"> О С Т А Н О В Л Е Н И Е</w:t>
      </w:r>
    </w:p>
    <w:p w:rsidR="00E00CB7" w:rsidRDefault="00E00CB7" w:rsidP="00992C41">
      <w:pPr>
        <w:jc w:val="center"/>
        <w:rPr>
          <w:b/>
          <w:sz w:val="32"/>
        </w:rPr>
      </w:pPr>
    </w:p>
    <w:p w:rsidR="00E00CB7" w:rsidRDefault="00E00CB7" w:rsidP="0091478E">
      <w:pPr>
        <w:jc w:val="both"/>
        <w:rPr>
          <w:u w:val="single"/>
        </w:rPr>
      </w:pPr>
      <w:r w:rsidRPr="005A2E61">
        <w:rPr>
          <w:u w:val="single"/>
        </w:rPr>
        <w:t xml:space="preserve">от </w:t>
      </w:r>
      <w:r w:rsidR="000F6FCF">
        <w:rPr>
          <w:u w:val="single"/>
        </w:rPr>
        <w:t xml:space="preserve">  </w:t>
      </w:r>
      <w:r w:rsidR="0021122E">
        <w:rPr>
          <w:u w:val="single"/>
        </w:rPr>
        <w:t>07</w:t>
      </w:r>
      <w:r w:rsidR="000F6FCF">
        <w:rPr>
          <w:u w:val="single"/>
        </w:rPr>
        <w:t xml:space="preserve"> февраля </w:t>
      </w:r>
      <w:r w:rsidR="008A2598">
        <w:rPr>
          <w:u w:val="single"/>
        </w:rPr>
        <w:t>2019</w:t>
      </w:r>
      <w:r w:rsidR="000F6FCF">
        <w:rPr>
          <w:u w:val="single"/>
        </w:rPr>
        <w:t xml:space="preserve"> г.</w:t>
      </w:r>
      <w:r w:rsidR="00850BEB">
        <w:rPr>
          <w:u w:val="single"/>
        </w:rPr>
        <w:t xml:space="preserve"> </w:t>
      </w:r>
      <w:r>
        <w:rPr>
          <w:u w:val="single"/>
        </w:rPr>
        <w:t>№</w:t>
      </w:r>
      <w:r w:rsidR="00434126">
        <w:rPr>
          <w:u w:val="single"/>
        </w:rPr>
        <w:t xml:space="preserve"> </w:t>
      </w:r>
      <w:r w:rsidR="0021122E">
        <w:rPr>
          <w:u w:val="single"/>
        </w:rPr>
        <w:t>77</w:t>
      </w:r>
      <w:r w:rsidR="000F6FCF">
        <w:rPr>
          <w:u w:val="single"/>
        </w:rPr>
        <w:tab/>
      </w:r>
      <w:r w:rsidR="00434126">
        <w:rPr>
          <w:u w:val="single"/>
        </w:rPr>
        <w:t xml:space="preserve">      </w:t>
      </w:r>
      <w:r>
        <w:rPr>
          <w:u w:val="single"/>
        </w:rPr>
        <w:tab/>
      </w:r>
      <w:r w:rsidR="00434126">
        <w:rPr>
          <w:u w:val="single"/>
        </w:rPr>
        <w:t xml:space="preserve">                </w:t>
      </w:r>
    </w:p>
    <w:p w:rsidR="00E00CB7" w:rsidRDefault="00E00CB7" w:rsidP="0025256E">
      <w:pPr>
        <w:jc w:val="both"/>
        <w:rPr>
          <w:sz w:val="20"/>
        </w:rPr>
      </w:pPr>
      <w:r>
        <w:rPr>
          <w:sz w:val="20"/>
        </w:rPr>
        <w:tab/>
      </w:r>
      <w:proofErr w:type="gramStart"/>
      <w:r>
        <w:rPr>
          <w:sz w:val="20"/>
        </w:rPr>
        <w:t>с</w:t>
      </w:r>
      <w:proofErr w:type="gramEnd"/>
      <w:r>
        <w:rPr>
          <w:sz w:val="20"/>
        </w:rPr>
        <w:t>. Воробьевка</w:t>
      </w:r>
    </w:p>
    <w:p w:rsidR="001106D8" w:rsidRDefault="001106D8" w:rsidP="001106D8">
      <w:pPr>
        <w:pStyle w:val="a5"/>
        <w:tabs>
          <w:tab w:val="clear" w:pos="5540"/>
          <w:tab w:val="clear" w:pos="5680"/>
        </w:tabs>
        <w:ind w:right="4251"/>
        <w:rPr>
          <w:b/>
        </w:rPr>
      </w:pPr>
    </w:p>
    <w:p w:rsidR="00BF7C31" w:rsidRDefault="00BF7C31" w:rsidP="001106D8">
      <w:pPr>
        <w:pStyle w:val="a5"/>
        <w:tabs>
          <w:tab w:val="clear" w:pos="5540"/>
          <w:tab w:val="clear" w:pos="5680"/>
        </w:tabs>
        <w:ind w:right="4251"/>
      </w:pPr>
      <w:r w:rsidRPr="001106D8">
        <w:rPr>
          <w:b/>
        </w:rPr>
        <w:t>О введении механизма</w:t>
      </w:r>
      <w:r w:rsidR="001106D8">
        <w:rPr>
          <w:b/>
        </w:rPr>
        <w:t xml:space="preserve"> </w:t>
      </w:r>
      <w:r w:rsidRPr="001106D8">
        <w:rPr>
          <w:b/>
        </w:rPr>
        <w:t>персонифиц</w:t>
      </w:r>
      <w:r w:rsidRPr="001106D8">
        <w:rPr>
          <w:b/>
        </w:rPr>
        <w:t>и</w:t>
      </w:r>
      <w:r w:rsidRPr="001106D8">
        <w:rPr>
          <w:b/>
        </w:rPr>
        <w:t>рованного финансирования</w:t>
      </w:r>
      <w:r w:rsidR="001106D8">
        <w:rPr>
          <w:b/>
        </w:rPr>
        <w:t xml:space="preserve"> </w:t>
      </w:r>
      <w:r w:rsidRPr="001106D8">
        <w:rPr>
          <w:b/>
        </w:rPr>
        <w:t>в системе дополнительного образования детей</w:t>
      </w:r>
      <w:r w:rsidR="001106D8">
        <w:rPr>
          <w:b/>
        </w:rPr>
        <w:t xml:space="preserve"> </w:t>
      </w:r>
      <w:r w:rsidRPr="001106D8">
        <w:rPr>
          <w:b/>
        </w:rPr>
        <w:t xml:space="preserve">на территории </w:t>
      </w:r>
      <w:r w:rsidR="001106D8">
        <w:rPr>
          <w:b/>
        </w:rPr>
        <w:t xml:space="preserve">Воробьевского </w:t>
      </w:r>
      <w:r w:rsidRPr="001106D8">
        <w:rPr>
          <w:b/>
        </w:rPr>
        <w:t>муниц</w:t>
      </w:r>
      <w:r w:rsidRPr="001106D8">
        <w:rPr>
          <w:b/>
        </w:rPr>
        <w:t>и</w:t>
      </w:r>
      <w:r w:rsidRPr="001106D8">
        <w:rPr>
          <w:b/>
        </w:rPr>
        <w:t>пального района Воронежской области</w:t>
      </w:r>
    </w:p>
    <w:p w:rsidR="00BF7C31" w:rsidRDefault="00BF7C31" w:rsidP="00BF7C31">
      <w:pPr>
        <w:pStyle w:val="a5"/>
      </w:pPr>
    </w:p>
    <w:p w:rsidR="001106D8" w:rsidRDefault="001106D8" w:rsidP="00BF7C31">
      <w:pPr>
        <w:pStyle w:val="a5"/>
      </w:pPr>
    </w:p>
    <w:p w:rsidR="00BF7C31" w:rsidRPr="00540D6A" w:rsidRDefault="00BF7C31" w:rsidP="00BF7C31">
      <w:pPr>
        <w:pStyle w:val="a5"/>
        <w:spacing w:line="360" w:lineRule="auto"/>
        <w:ind w:firstLine="851"/>
        <w:rPr>
          <w:b/>
        </w:rPr>
      </w:pPr>
      <w:proofErr w:type="gramStart"/>
      <w:r w:rsidRPr="000F6FCF">
        <w:t xml:space="preserve">В целях реализации на территории </w:t>
      </w:r>
      <w:r w:rsidR="00540D6A" w:rsidRPr="000F6FCF">
        <w:t>Воробьевского муниципального  района</w:t>
      </w:r>
      <w:r w:rsidRPr="000F6FCF">
        <w:t xml:space="preserve"> Воронежской области приоритетного проекта «Доступное дополн</w:t>
      </w:r>
      <w:r w:rsidRPr="000F6FCF">
        <w:t>и</w:t>
      </w:r>
      <w:r w:rsidRPr="000F6FCF">
        <w:t>тельное образование для детей», утвержденного президиумом Совета при Президенте Российской Федерации по стратегическому развитию и приор</w:t>
      </w:r>
      <w:r w:rsidRPr="000F6FCF">
        <w:t>и</w:t>
      </w:r>
      <w:r w:rsidRPr="000F6FCF">
        <w:t>тетным проектам (протокол от 30.11.2016 № 11), в соответствии с постано</w:t>
      </w:r>
      <w:r w:rsidRPr="000F6FCF">
        <w:t>в</w:t>
      </w:r>
      <w:r w:rsidRPr="000F6FCF">
        <w:t>лением правительства Воронежской области от 26 декабря 2018 года № 1201 «О введении на территории Воронежской области механизма персонифиц</w:t>
      </w:r>
      <w:r w:rsidRPr="000F6FCF">
        <w:t>и</w:t>
      </w:r>
      <w:r w:rsidRPr="000F6FCF">
        <w:t>рованного финансирование в системе дополнительного образ</w:t>
      </w:r>
      <w:r w:rsidRPr="000F6FCF">
        <w:t>о</w:t>
      </w:r>
      <w:r w:rsidRPr="000F6FCF">
        <w:t>вания</w:t>
      </w:r>
      <w:proofErr w:type="gramEnd"/>
      <w:r w:rsidRPr="000F6FCF">
        <w:t xml:space="preserve"> детей» администрация </w:t>
      </w:r>
      <w:r w:rsidR="00540D6A" w:rsidRPr="000F6FCF">
        <w:t>Воробьевского муниципального района</w:t>
      </w:r>
      <w:r w:rsidR="00540D6A">
        <w:t xml:space="preserve"> </w:t>
      </w:r>
      <w:r>
        <w:t>муниципального района</w:t>
      </w:r>
      <w:r w:rsidR="00540D6A">
        <w:t xml:space="preserve"> </w:t>
      </w:r>
      <w:r>
        <w:t xml:space="preserve">Воронежской области </w:t>
      </w:r>
      <w:proofErr w:type="gramStart"/>
      <w:r w:rsidRPr="00540D6A">
        <w:rPr>
          <w:b/>
        </w:rPr>
        <w:t>п</w:t>
      </w:r>
      <w:proofErr w:type="gramEnd"/>
      <w:r w:rsidRPr="00540D6A">
        <w:rPr>
          <w:b/>
        </w:rPr>
        <w:t xml:space="preserve"> о с т а н о в л я е т:</w:t>
      </w:r>
    </w:p>
    <w:p w:rsidR="00BF7C31" w:rsidRPr="000F6FCF" w:rsidRDefault="00BF7C31" w:rsidP="000F6FCF">
      <w:pPr>
        <w:pStyle w:val="a5"/>
        <w:spacing w:line="360" w:lineRule="auto"/>
        <w:ind w:firstLine="851"/>
      </w:pPr>
      <w:r>
        <w:t xml:space="preserve">1. </w:t>
      </w:r>
      <w:r w:rsidRPr="00C33951">
        <w:t>Создать раб</w:t>
      </w:r>
      <w:r>
        <w:t>очую группу по введению</w:t>
      </w:r>
      <w:r w:rsidRPr="00C33951">
        <w:t xml:space="preserve"> </w:t>
      </w:r>
      <w:r>
        <w:t>механизма персонифицир</w:t>
      </w:r>
      <w:r>
        <w:t>о</w:t>
      </w:r>
      <w:r>
        <w:t>ванного финансирования в системе дополнительного образования детей</w:t>
      </w:r>
      <w:r w:rsidRPr="00C33951">
        <w:t xml:space="preserve"> </w:t>
      </w:r>
      <w:r>
        <w:t xml:space="preserve">на территории </w:t>
      </w:r>
      <w:r w:rsidR="00540D6A">
        <w:t xml:space="preserve">Воробьевского муниципального </w:t>
      </w:r>
      <w:r w:rsidR="00540D6A" w:rsidRPr="000F6FCF">
        <w:t>района</w:t>
      </w:r>
      <w:r w:rsidRPr="000F6FCF">
        <w:t xml:space="preserve"> (далее – Рабочая группа) согласно приложению 1 к настоящему</w:t>
      </w:r>
      <w:r>
        <w:t xml:space="preserve"> постановл</w:t>
      </w:r>
      <w:r>
        <w:t>е</w:t>
      </w:r>
      <w:r>
        <w:t>нию.</w:t>
      </w:r>
    </w:p>
    <w:p w:rsidR="00BF7C31" w:rsidRPr="000F6FCF" w:rsidRDefault="00BF7C31" w:rsidP="00BF7C31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0F6FCF">
        <w:rPr>
          <w:rFonts w:ascii="Times New Roman" w:hAnsi="Times New Roman"/>
          <w:sz w:val="28"/>
          <w:szCs w:val="28"/>
          <w:lang w:val="ru-RU"/>
        </w:rPr>
        <w:t xml:space="preserve">2. Определить </w:t>
      </w:r>
      <w:r w:rsidR="00540D6A" w:rsidRPr="000F6FCF">
        <w:rPr>
          <w:rFonts w:ascii="Times New Roman" w:hAnsi="Times New Roman"/>
          <w:sz w:val="28"/>
          <w:szCs w:val="28"/>
          <w:lang w:val="ru-RU"/>
        </w:rPr>
        <w:t xml:space="preserve">отдел по образованию </w:t>
      </w:r>
      <w:r w:rsidR="000F6FCF" w:rsidRPr="000F6FCF">
        <w:rPr>
          <w:rFonts w:ascii="Times New Roman" w:hAnsi="Times New Roman"/>
          <w:sz w:val="28"/>
          <w:szCs w:val="28"/>
          <w:lang w:val="ru-RU"/>
        </w:rPr>
        <w:t>администрации</w:t>
      </w:r>
      <w:r w:rsidR="00540D6A" w:rsidRPr="000F6FCF">
        <w:rPr>
          <w:rFonts w:ascii="Times New Roman" w:hAnsi="Times New Roman"/>
          <w:sz w:val="28"/>
          <w:szCs w:val="28"/>
          <w:lang w:val="ru-RU"/>
        </w:rPr>
        <w:t xml:space="preserve"> Воробьевского муниципального района</w:t>
      </w:r>
      <w:r w:rsidRPr="000F6FCF">
        <w:rPr>
          <w:rFonts w:ascii="Times New Roman" w:hAnsi="Times New Roman"/>
          <w:sz w:val="28"/>
          <w:szCs w:val="28"/>
          <w:lang w:val="ru-RU"/>
        </w:rPr>
        <w:t xml:space="preserve"> муниципальным уполномоченным органом (далее - муниципальный уполномоченный орган)</w:t>
      </w:r>
      <w:r w:rsidRPr="000F6FCF">
        <w:rPr>
          <w:rFonts w:ascii="Times New Roman" w:hAnsi="Times New Roman"/>
          <w:spacing w:val="2"/>
          <w:sz w:val="28"/>
          <w:szCs w:val="28"/>
          <w:lang w:val="ru-RU"/>
        </w:rPr>
        <w:t xml:space="preserve"> по </w:t>
      </w:r>
      <w:r w:rsidRPr="000F6FCF">
        <w:rPr>
          <w:rFonts w:ascii="Times New Roman" w:hAnsi="Times New Roman"/>
          <w:sz w:val="28"/>
          <w:szCs w:val="28"/>
          <w:lang w:val="ru-RU"/>
        </w:rPr>
        <w:t>введению механизма персон</w:t>
      </w:r>
      <w:r w:rsidRPr="000F6FCF">
        <w:rPr>
          <w:rFonts w:ascii="Times New Roman" w:hAnsi="Times New Roman"/>
          <w:sz w:val="28"/>
          <w:szCs w:val="28"/>
          <w:lang w:val="ru-RU"/>
        </w:rPr>
        <w:t>и</w:t>
      </w:r>
      <w:r w:rsidRPr="000F6FCF">
        <w:rPr>
          <w:rFonts w:ascii="Times New Roman" w:hAnsi="Times New Roman"/>
          <w:sz w:val="28"/>
          <w:szCs w:val="28"/>
          <w:lang w:val="ru-RU"/>
        </w:rPr>
        <w:t>фицированного финансирования в системе дополнительного образования д</w:t>
      </w:r>
      <w:r w:rsidRPr="000F6FCF">
        <w:rPr>
          <w:rFonts w:ascii="Times New Roman" w:hAnsi="Times New Roman"/>
          <w:sz w:val="28"/>
          <w:szCs w:val="28"/>
          <w:lang w:val="ru-RU"/>
        </w:rPr>
        <w:t>е</w:t>
      </w:r>
      <w:r w:rsidRPr="000F6FCF">
        <w:rPr>
          <w:rFonts w:ascii="Times New Roman" w:hAnsi="Times New Roman"/>
          <w:sz w:val="28"/>
          <w:szCs w:val="28"/>
          <w:lang w:val="ru-RU"/>
        </w:rPr>
        <w:t xml:space="preserve">тей на территории </w:t>
      </w:r>
      <w:r w:rsidR="00540D6A" w:rsidRPr="000F6FCF">
        <w:rPr>
          <w:rFonts w:ascii="Times New Roman" w:hAnsi="Times New Roman"/>
          <w:sz w:val="28"/>
          <w:szCs w:val="28"/>
          <w:lang w:val="ru-RU"/>
        </w:rPr>
        <w:t>Воробьевского муниципального района.</w:t>
      </w:r>
      <w:r w:rsidRPr="000F6FCF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BF7C31" w:rsidRDefault="00BF7C31" w:rsidP="00BF7C31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lastRenderedPageBreak/>
        <w:t xml:space="preserve">3. Утвердить </w:t>
      </w:r>
      <w:r w:rsidR="00AD03CC">
        <w:rPr>
          <w:rFonts w:ascii="Times New Roman" w:hAnsi="Times New Roman"/>
          <w:sz w:val="28"/>
          <w:szCs w:val="28"/>
          <w:lang w:val="ru-RU"/>
        </w:rPr>
        <w:t xml:space="preserve">прилагаемое </w:t>
      </w:r>
      <w:r w:rsidRPr="003F1056">
        <w:rPr>
          <w:rFonts w:ascii="Times New Roman" w:hAnsi="Times New Roman"/>
          <w:sz w:val="28"/>
          <w:szCs w:val="28"/>
          <w:lang w:val="ru-RU"/>
        </w:rPr>
        <w:t>Положение о</w:t>
      </w:r>
      <w:r>
        <w:rPr>
          <w:rFonts w:ascii="Times New Roman" w:hAnsi="Times New Roman"/>
          <w:sz w:val="28"/>
          <w:szCs w:val="28"/>
          <w:lang w:val="ru-RU"/>
        </w:rPr>
        <w:t xml:space="preserve"> муниципальном</w:t>
      </w:r>
      <w:r w:rsidRPr="003F1056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уполном</w:t>
      </w:r>
      <w:r>
        <w:rPr>
          <w:rFonts w:ascii="Times New Roman" w:hAnsi="Times New Roman"/>
          <w:sz w:val="28"/>
          <w:szCs w:val="28"/>
          <w:lang w:val="ru-RU"/>
        </w:rPr>
        <w:t>о</w:t>
      </w:r>
      <w:r>
        <w:rPr>
          <w:rFonts w:ascii="Times New Roman" w:hAnsi="Times New Roman"/>
          <w:sz w:val="28"/>
          <w:szCs w:val="28"/>
          <w:lang w:val="ru-RU"/>
        </w:rPr>
        <w:t>ченном</w:t>
      </w:r>
      <w:r w:rsidRPr="003F1056">
        <w:rPr>
          <w:rFonts w:ascii="Times New Roman" w:hAnsi="Times New Roman"/>
          <w:sz w:val="28"/>
          <w:szCs w:val="28"/>
          <w:lang w:val="ru-RU"/>
        </w:rPr>
        <w:t xml:space="preserve"> орган</w:t>
      </w:r>
      <w:r>
        <w:rPr>
          <w:rFonts w:ascii="Times New Roman" w:hAnsi="Times New Roman"/>
          <w:sz w:val="28"/>
          <w:szCs w:val="28"/>
          <w:lang w:val="ru-RU"/>
        </w:rPr>
        <w:t>е.</w:t>
      </w:r>
    </w:p>
    <w:p w:rsidR="00BF7C31" w:rsidRPr="000F6FCF" w:rsidRDefault="00BF7C31" w:rsidP="00BF7C31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0F6FCF">
        <w:rPr>
          <w:rFonts w:ascii="Times New Roman" w:hAnsi="Times New Roman"/>
          <w:sz w:val="28"/>
          <w:szCs w:val="28"/>
          <w:lang w:val="ru-RU"/>
        </w:rPr>
        <w:t>4. Определить уполномоченной организацией по введению механизма персонифицированного финансирования в системе дополнительного образ</w:t>
      </w:r>
      <w:r w:rsidRPr="000F6FCF">
        <w:rPr>
          <w:rFonts w:ascii="Times New Roman" w:hAnsi="Times New Roman"/>
          <w:sz w:val="28"/>
          <w:szCs w:val="28"/>
          <w:lang w:val="ru-RU"/>
        </w:rPr>
        <w:t>о</w:t>
      </w:r>
      <w:r w:rsidRPr="000F6FCF">
        <w:rPr>
          <w:rFonts w:ascii="Times New Roman" w:hAnsi="Times New Roman"/>
          <w:sz w:val="28"/>
          <w:szCs w:val="28"/>
          <w:lang w:val="ru-RU"/>
        </w:rPr>
        <w:t xml:space="preserve">вания детей на территории </w:t>
      </w:r>
      <w:r w:rsidR="00540D6A" w:rsidRPr="000F6FCF">
        <w:rPr>
          <w:rFonts w:ascii="Times New Roman" w:hAnsi="Times New Roman"/>
          <w:sz w:val="28"/>
          <w:szCs w:val="28"/>
          <w:lang w:val="ru-RU"/>
        </w:rPr>
        <w:t>Воробьевского муниципального района</w:t>
      </w:r>
      <w:r w:rsidRPr="000F6FCF">
        <w:rPr>
          <w:rFonts w:ascii="Times New Roman" w:hAnsi="Times New Roman"/>
          <w:sz w:val="28"/>
          <w:szCs w:val="28"/>
          <w:lang w:val="ru-RU"/>
        </w:rPr>
        <w:t xml:space="preserve"> муниц</w:t>
      </w:r>
      <w:r w:rsidRPr="000F6FCF">
        <w:rPr>
          <w:rFonts w:ascii="Times New Roman" w:hAnsi="Times New Roman"/>
          <w:sz w:val="28"/>
          <w:szCs w:val="28"/>
          <w:lang w:val="ru-RU"/>
        </w:rPr>
        <w:t>и</w:t>
      </w:r>
      <w:r w:rsidRPr="000F6FCF">
        <w:rPr>
          <w:rFonts w:ascii="Times New Roman" w:hAnsi="Times New Roman"/>
          <w:sz w:val="28"/>
          <w:szCs w:val="28"/>
          <w:lang w:val="ru-RU"/>
        </w:rPr>
        <w:t xml:space="preserve">пальный опорный центр, созданный на базе </w:t>
      </w:r>
      <w:r w:rsidR="00540D6A" w:rsidRPr="000F6FCF">
        <w:rPr>
          <w:rFonts w:ascii="Times New Roman" w:hAnsi="Times New Roman"/>
          <w:sz w:val="28"/>
          <w:szCs w:val="28"/>
          <w:lang w:val="ru-RU"/>
        </w:rPr>
        <w:t>муниципального казенного учреждения дополнительного образования «Воробьевский центр развития творчества детей и юнош</w:t>
      </w:r>
      <w:r w:rsidR="00540D6A" w:rsidRPr="000F6FCF">
        <w:rPr>
          <w:rFonts w:ascii="Times New Roman" w:hAnsi="Times New Roman"/>
          <w:sz w:val="28"/>
          <w:szCs w:val="28"/>
          <w:lang w:val="ru-RU"/>
        </w:rPr>
        <w:t>е</w:t>
      </w:r>
      <w:r w:rsidR="00540D6A" w:rsidRPr="000F6FCF">
        <w:rPr>
          <w:rFonts w:ascii="Times New Roman" w:hAnsi="Times New Roman"/>
          <w:sz w:val="28"/>
          <w:szCs w:val="28"/>
          <w:lang w:val="ru-RU"/>
        </w:rPr>
        <w:t>ства»</w:t>
      </w:r>
      <w:r w:rsidRPr="000F6FCF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BF7C31" w:rsidRPr="000F6FCF" w:rsidRDefault="00BF7C31" w:rsidP="00BF7C31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0F6FCF">
        <w:rPr>
          <w:rFonts w:ascii="Times New Roman" w:hAnsi="Times New Roman"/>
          <w:sz w:val="28"/>
          <w:szCs w:val="28"/>
          <w:lang w:val="ru-RU"/>
        </w:rPr>
        <w:t>5.  Муниципальному уполномоченному органу:</w:t>
      </w:r>
    </w:p>
    <w:p w:rsidR="00BF7C31" w:rsidRPr="000F6FCF" w:rsidRDefault="00BF7C31" w:rsidP="00BF7C31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0F6FCF">
        <w:rPr>
          <w:rFonts w:ascii="Times New Roman" w:hAnsi="Times New Roman"/>
          <w:sz w:val="28"/>
          <w:szCs w:val="28"/>
          <w:lang w:val="ru-RU"/>
        </w:rPr>
        <w:t>- разработать план мероприятий (дорожная карта) по введению мех</w:t>
      </w:r>
      <w:r w:rsidRPr="000F6FCF">
        <w:rPr>
          <w:rFonts w:ascii="Times New Roman" w:hAnsi="Times New Roman"/>
          <w:sz w:val="28"/>
          <w:szCs w:val="28"/>
          <w:lang w:val="ru-RU"/>
        </w:rPr>
        <w:t>а</w:t>
      </w:r>
      <w:r w:rsidRPr="000F6FCF">
        <w:rPr>
          <w:rFonts w:ascii="Times New Roman" w:hAnsi="Times New Roman"/>
          <w:sz w:val="28"/>
          <w:szCs w:val="28"/>
          <w:lang w:val="ru-RU"/>
        </w:rPr>
        <w:t>низма персонифицированного финансирования в системе дополнительного образования детей на территории</w:t>
      </w:r>
      <w:r w:rsidR="00540D6A" w:rsidRPr="000F6FCF">
        <w:rPr>
          <w:rFonts w:ascii="Times New Roman" w:hAnsi="Times New Roman"/>
          <w:sz w:val="28"/>
          <w:szCs w:val="28"/>
          <w:lang w:val="ru-RU"/>
        </w:rPr>
        <w:t xml:space="preserve"> Воробьевского муниципального района</w:t>
      </w:r>
      <w:r w:rsidRPr="000F6FCF">
        <w:rPr>
          <w:rFonts w:ascii="Times New Roman" w:hAnsi="Times New Roman"/>
          <w:sz w:val="28"/>
          <w:szCs w:val="28"/>
          <w:lang w:val="ru-RU"/>
        </w:rPr>
        <w:t xml:space="preserve"> в срок до 01 марта 2019 года;</w:t>
      </w:r>
    </w:p>
    <w:p w:rsidR="00BF7C31" w:rsidRPr="000F6FCF" w:rsidRDefault="00BF7C31" w:rsidP="00BF7C31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0F6FCF">
        <w:rPr>
          <w:rFonts w:ascii="Times New Roman" w:hAnsi="Times New Roman"/>
          <w:sz w:val="28"/>
          <w:szCs w:val="28"/>
          <w:lang w:val="ru-RU"/>
        </w:rPr>
        <w:t>- совместно с отдел</w:t>
      </w:r>
      <w:r w:rsidR="00791422">
        <w:rPr>
          <w:rFonts w:ascii="Times New Roman" w:hAnsi="Times New Roman"/>
          <w:sz w:val="28"/>
          <w:szCs w:val="28"/>
          <w:lang w:val="ru-RU"/>
        </w:rPr>
        <w:t>ом</w:t>
      </w:r>
      <w:r w:rsidRPr="000F6FCF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540D6A" w:rsidRPr="000F6FCF">
        <w:rPr>
          <w:rFonts w:ascii="Times New Roman" w:hAnsi="Times New Roman"/>
          <w:sz w:val="28"/>
          <w:szCs w:val="28"/>
          <w:lang w:val="ru-RU"/>
        </w:rPr>
        <w:t xml:space="preserve">по </w:t>
      </w:r>
      <w:r w:rsidRPr="000F6FCF">
        <w:rPr>
          <w:rFonts w:ascii="Times New Roman" w:hAnsi="Times New Roman"/>
          <w:sz w:val="28"/>
          <w:szCs w:val="28"/>
          <w:lang w:val="ru-RU"/>
        </w:rPr>
        <w:t>культур</w:t>
      </w:r>
      <w:r w:rsidR="00540D6A" w:rsidRPr="000F6FCF">
        <w:rPr>
          <w:rFonts w:ascii="Times New Roman" w:hAnsi="Times New Roman"/>
          <w:sz w:val="28"/>
          <w:szCs w:val="28"/>
          <w:lang w:val="ru-RU"/>
        </w:rPr>
        <w:t xml:space="preserve">е и туризму </w:t>
      </w:r>
      <w:r w:rsidRPr="000F6FCF">
        <w:rPr>
          <w:rFonts w:ascii="Times New Roman" w:hAnsi="Times New Roman"/>
          <w:sz w:val="28"/>
          <w:szCs w:val="28"/>
          <w:lang w:val="ru-RU"/>
        </w:rPr>
        <w:t>разработать программу персонифицированного финансирования в системе дополнительного образ</w:t>
      </w:r>
      <w:r w:rsidRPr="000F6FCF">
        <w:rPr>
          <w:rFonts w:ascii="Times New Roman" w:hAnsi="Times New Roman"/>
          <w:sz w:val="28"/>
          <w:szCs w:val="28"/>
          <w:lang w:val="ru-RU"/>
        </w:rPr>
        <w:t>о</w:t>
      </w:r>
      <w:r w:rsidRPr="000F6FCF">
        <w:rPr>
          <w:rFonts w:ascii="Times New Roman" w:hAnsi="Times New Roman"/>
          <w:sz w:val="28"/>
          <w:szCs w:val="28"/>
          <w:lang w:val="ru-RU"/>
        </w:rPr>
        <w:t xml:space="preserve">вания детей в </w:t>
      </w:r>
      <w:r w:rsidR="00540D6A" w:rsidRPr="000F6FCF">
        <w:rPr>
          <w:rFonts w:ascii="Times New Roman" w:hAnsi="Times New Roman"/>
          <w:sz w:val="28"/>
          <w:szCs w:val="28"/>
          <w:lang w:val="ru-RU"/>
        </w:rPr>
        <w:t xml:space="preserve">Воробьевском муниципальном районе </w:t>
      </w:r>
      <w:r w:rsidRPr="000F6FCF">
        <w:rPr>
          <w:rFonts w:ascii="Times New Roman" w:hAnsi="Times New Roman"/>
          <w:sz w:val="28"/>
          <w:szCs w:val="28"/>
          <w:lang w:val="ru-RU"/>
        </w:rPr>
        <w:t>в срок до 11 ма</w:t>
      </w:r>
      <w:r w:rsidRPr="000F6FCF">
        <w:rPr>
          <w:rFonts w:ascii="Times New Roman" w:hAnsi="Times New Roman"/>
          <w:sz w:val="28"/>
          <w:szCs w:val="28"/>
          <w:lang w:val="ru-RU"/>
        </w:rPr>
        <w:t>р</w:t>
      </w:r>
      <w:r w:rsidRPr="000F6FCF">
        <w:rPr>
          <w:rFonts w:ascii="Times New Roman" w:hAnsi="Times New Roman"/>
          <w:sz w:val="28"/>
          <w:szCs w:val="28"/>
          <w:lang w:val="ru-RU"/>
        </w:rPr>
        <w:t>та 2019 года;</w:t>
      </w:r>
    </w:p>
    <w:p w:rsidR="00BF7C31" w:rsidRPr="000F6FCF" w:rsidRDefault="00BF7C31" w:rsidP="00BF7C31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0F6FCF">
        <w:rPr>
          <w:rFonts w:ascii="Times New Roman" w:hAnsi="Times New Roman"/>
          <w:sz w:val="28"/>
          <w:szCs w:val="28"/>
          <w:lang w:val="ru-RU"/>
        </w:rPr>
        <w:t>- подготовить изменения в муниципальную программу «Развитие о</w:t>
      </w:r>
      <w:r w:rsidRPr="000F6FCF">
        <w:rPr>
          <w:rFonts w:ascii="Times New Roman" w:hAnsi="Times New Roman"/>
          <w:sz w:val="28"/>
          <w:szCs w:val="28"/>
          <w:lang w:val="ru-RU"/>
        </w:rPr>
        <w:t>б</w:t>
      </w:r>
      <w:r w:rsidRPr="000F6FCF">
        <w:rPr>
          <w:rFonts w:ascii="Times New Roman" w:hAnsi="Times New Roman"/>
          <w:sz w:val="28"/>
          <w:szCs w:val="28"/>
          <w:lang w:val="ru-RU"/>
        </w:rPr>
        <w:t>разования» в части внесения отдельных мероприятий по введению механи</w:t>
      </w:r>
      <w:r w:rsidRPr="000F6FCF">
        <w:rPr>
          <w:rFonts w:ascii="Times New Roman" w:hAnsi="Times New Roman"/>
          <w:sz w:val="28"/>
          <w:szCs w:val="28"/>
          <w:lang w:val="ru-RU"/>
        </w:rPr>
        <w:t>з</w:t>
      </w:r>
      <w:r w:rsidRPr="000F6FCF">
        <w:rPr>
          <w:rFonts w:ascii="Times New Roman" w:hAnsi="Times New Roman"/>
          <w:sz w:val="28"/>
          <w:szCs w:val="28"/>
          <w:lang w:val="ru-RU"/>
        </w:rPr>
        <w:t>ма персонифицированного финансирования в системе дополнительного о</w:t>
      </w:r>
      <w:r w:rsidRPr="000F6FCF">
        <w:rPr>
          <w:rFonts w:ascii="Times New Roman" w:hAnsi="Times New Roman"/>
          <w:sz w:val="28"/>
          <w:szCs w:val="28"/>
          <w:lang w:val="ru-RU"/>
        </w:rPr>
        <w:t>б</w:t>
      </w:r>
      <w:r w:rsidRPr="000F6FCF">
        <w:rPr>
          <w:rFonts w:ascii="Times New Roman" w:hAnsi="Times New Roman"/>
          <w:sz w:val="28"/>
          <w:szCs w:val="28"/>
          <w:lang w:val="ru-RU"/>
        </w:rPr>
        <w:t>разования детей на территории</w:t>
      </w:r>
      <w:r w:rsidR="00540D6A" w:rsidRPr="000F6FCF">
        <w:rPr>
          <w:rFonts w:ascii="Times New Roman" w:hAnsi="Times New Roman"/>
          <w:sz w:val="28"/>
          <w:szCs w:val="28"/>
          <w:lang w:val="ru-RU"/>
        </w:rPr>
        <w:t xml:space="preserve"> Воробьевского муниципального района</w:t>
      </w:r>
      <w:r w:rsidRPr="000F6FCF">
        <w:rPr>
          <w:rFonts w:ascii="Times New Roman" w:hAnsi="Times New Roman"/>
          <w:sz w:val="28"/>
          <w:szCs w:val="28"/>
          <w:lang w:val="ru-RU"/>
        </w:rPr>
        <w:t>.</w:t>
      </w:r>
    </w:p>
    <w:p w:rsidR="00BF7C31" w:rsidRPr="000F6FCF" w:rsidRDefault="00BF7C31" w:rsidP="00BF7C31">
      <w:pPr>
        <w:spacing w:line="360" w:lineRule="auto"/>
        <w:ind w:firstLine="851"/>
        <w:jc w:val="both"/>
      </w:pPr>
      <w:r w:rsidRPr="000F6FCF">
        <w:t xml:space="preserve">6. </w:t>
      </w:r>
      <w:proofErr w:type="gramStart"/>
      <w:r w:rsidRPr="000F6FCF">
        <w:t>Контроль за</w:t>
      </w:r>
      <w:proofErr w:type="gramEnd"/>
      <w:r w:rsidRPr="000F6FCF">
        <w:t xml:space="preserve"> исполнением настоящего </w:t>
      </w:r>
      <w:r w:rsidR="00540D6A" w:rsidRPr="000F6FCF">
        <w:t>постановления</w:t>
      </w:r>
      <w:r w:rsidRPr="000F6FCF">
        <w:t xml:space="preserve"> возложить на заместителя главы </w:t>
      </w:r>
      <w:r w:rsidR="00540D6A" w:rsidRPr="000F6FCF">
        <w:t>администрации муниципального  района – руковод</w:t>
      </w:r>
      <w:r w:rsidR="00540D6A" w:rsidRPr="000F6FCF">
        <w:t>и</w:t>
      </w:r>
      <w:r w:rsidR="00540D6A" w:rsidRPr="000F6FCF">
        <w:t>теля отдела по образованию Письяукова С.А.</w:t>
      </w:r>
    </w:p>
    <w:p w:rsidR="00BF7C31" w:rsidRPr="000F6FCF" w:rsidRDefault="00BF7C31" w:rsidP="00BF7C31">
      <w:pPr>
        <w:spacing w:line="360" w:lineRule="auto"/>
        <w:ind w:firstLine="851"/>
        <w:jc w:val="both"/>
      </w:pPr>
    </w:p>
    <w:p w:rsidR="00540D6A" w:rsidRPr="000F6FCF" w:rsidRDefault="00BF7C31" w:rsidP="00540D6A">
      <w:pPr>
        <w:pStyle w:val="a5"/>
      </w:pPr>
      <w:r w:rsidRPr="000F6FCF">
        <w:t xml:space="preserve">Глава администрации </w:t>
      </w:r>
    </w:p>
    <w:p w:rsidR="00B620B0" w:rsidRDefault="00BF7C31" w:rsidP="00540D6A">
      <w:pPr>
        <w:pStyle w:val="a5"/>
      </w:pPr>
      <w:r w:rsidRPr="000F6FCF">
        <w:t>муниципального района</w:t>
      </w:r>
      <w:r w:rsidR="00540D6A" w:rsidRPr="000F6FCF">
        <w:tab/>
      </w:r>
      <w:r w:rsidR="00540D6A" w:rsidRPr="000F6FCF">
        <w:tab/>
      </w:r>
      <w:r w:rsidR="00540D6A" w:rsidRPr="000F6FCF">
        <w:tab/>
      </w:r>
      <w:r w:rsidR="00540D6A" w:rsidRPr="000F6FCF">
        <w:tab/>
        <w:t>М.П.Гордиенко</w:t>
      </w:r>
    </w:p>
    <w:p w:rsidR="00B620B0" w:rsidRDefault="00B620B0">
      <w:r>
        <w:br w:type="page"/>
      </w: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Default="00B620B0" w:rsidP="00B620B0">
      <w:pPr>
        <w:rPr>
          <w:sz w:val="24"/>
          <w:szCs w:val="24"/>
        </w:rPr>
      </w:pPr>
    </w:p>
    <w:p w:rsidR="00B620B0" w:rsidRPr="00B620B0" w:rsidRDefault="00B620B0" w:rsidP="00B620B0">
      <w:pPr>
        <w:rPr>
          <w:sz w:val="24"/>
          <w:szCs w:val="24"/>
        </w:rPr>
      </w:pPr>
      <w:r w:rsidRPr="00B620B0">
        <w:rPr>
          <w:sz w:val="24"/>
          <w:szCs w:val="24"/>
        </w:rPr>
        <w:t xml:space="preserve">Заместитель главы администрации </w:t>
      </w:r>
    </w:p>
    <w:p w:rsidR="00B620B0" w:rsidRPr="00B620B0" w:rsidRDefault="00B620B0" w:rsidP="00B620B0">
      <w:pPr>
        <w:rPr>
          <w:sz w:val="24"/>
          <w:szCs w:val="24"/>
        </w:rPr>
      </w:pPr>
      <w:r w:rsidRPr="00B620B0">
        <w:rPr>
          <w:sz w:val="24"/>
          <w:szCs w:val="24"/>
        </w:rPr>
        <w:t xml:space="preserve">муниципального района – руководитель </w:t>
      </w:r>
    </w:p>
    <w:p w:rsidR="00B620B0" w:rsidRPr="00B620B0" w:rsidRDefault="00B620B0" w:rsidP="00B620B0">
      <w:pPr>
        <w:rPr>
          <w:sz w:val="24"/>
          <w:szCs w:val="24"/>
        </w:rPr>
      </w:pPr>
      <w:r w:rsidRPr="00B620B0">
        <w:rPr>
          <w:sz w:val="24"/>
          <w:szCs w:val="24"/>
        </w:rPr>
        <w:t>отдела по образованию</w:t>
      </w:r>
      <w:r w:rsidRPr="00B620B0">
        <w:rPr>
          <w:sz w:val="24"/>
          <w:szCs w:val="24"/>
        </w:rPr>
        <w:tab/>
      </w:r>
      <w:r w:rsidRPr="00B620B0">
        <w:rPr>
          <w:sz w:val="24"/>
          <w:szCs w:val="24"/>
        </w:rPr>
        <w:tab/>
      </w:r>
      <w:r w:rsidRPr="00B620B0">
        <w:rPr>
          <w:sz w:val="24"/>
          <w:szCs w:val="24"/>
        </w:rPr>
        <w:tab/>
      </w:r>
      <w:r w:rsidRPr="00B620B0">
        <w:rPr>
          <w:sz w:val="24"/>
          <w:szCs w:val="24"/>
        </w:rPr>
        <w:tab/>
      </w:r>
      <w:r w:rsidRPr="00B620B0">
        <w:rPr>
          <w:sz w:val="24"/>
          <w:szCs w:val="24"/>
        </w:rPr>
        <w:tab/>
      </w:r>
      <w:r w:rsidRPr="00B620B0">
        <w:rPr>
          <w:sz w:val="24"/>
          <w:szCs w:val="24"/>
        </w:rPr>
        <w:tab/>
      </w:r>
      <w:r w:rsidRPr="00B620B0">
        <w:rPr>
          <w:sz w:val="24"/>
          <w:szCs w:val="24"/>
        </w:rPr>
        <w:tab/>
      </w:r>
      <w:proofErr w:type="spellStart"/>
      <w:r w:rsidRPr="00B620B0">
        <w:rPr>
          <w:sz w:val="24"/>
          <w:szCs w:val="24"/>
        </w:rPr>
        <w:t>С.А.Письяуков</w:t>
      </w:r>
      <w:proofErr w:type="spellEnd"/>
    </w:p>
    <w:p w:rsidR="00B620B0" w:rsidRDefault="00B620B0" w:rsidP="00B620B0">
      <w:pPr>
        <w:jc w:val="both"/>
        <w:rPr>
          <w:sz w:val="24"/>
          <w:szCs w:val="24"/>
        </w:rPr>
      </w:pPr>
    </w:p>
    <w:p w:rsidR="00B620B0" w:rsidRPr="00B620B0" w:rsidRDefault="00B620B0" w:rsidP="00B620B0">
      <w:pPr>
        <w:jc w:val="both"/>
        <w:rPr>
          <w:sz w:val="24"/>
          <w:szCs w:val="24"/>
        </w:rPr>
      </w:pPr>
    </w:p>
    <w:p w:rsidR="00B620B0" w:rsidRPr="00B620B0" w:rsidRDefault="00B620B0" w:rsidP="00B620B0">
      <w:pPr>
        <w:rPr>
          <w:sz w:val="24"/>
          <w:szCs w:val="24"/>
        </w:rPr>
      </w:pPr>
      <w:r w:rsidRPr="00B620B0">
        <w:rPr>
          <w:sz w:val="24"/>
          <w:szCs w:val="24"/>
        </w:rPr>
        <w:t xml:space="preserve">Начальник юридического отдела </w:t>
      </w:r>
      <w:r w:rsidRPr="00B620B0">
        <w:rPr>
          <w:sz w:val="24"/>
          <w:szCs w:val="24"/>
        </w:rPr>
        <w:tab/>
      </w:r>
      <w:r w:rsidRPr="00B620B0">
        <w:rPr>
          <w:sz w:val="24"/>
          <w:szCs w:val="24"/>
        </w:rPr>
        <w:tab/>
      </w:r>
      <w:r w:rsidRPr="00B620B0">
        <w:rPr>
          <w:sz w:val="24"/>
          <w:szCs w:val="24"/>
        </w:rPr>
        <w:tab/>
      </w:r>
      <w:r w:rsidRPr="00B620B0">
        <w:rPr>
          <w:sz w:val="24"/>
          <w:szCs w:val="24"/>
        </w:rPr>
        <w:tab/>
      </w:r>
      <w:r w:rsidRPr="00B620B0">
        <w:rPr>
          <w:sz w:val="24"/>
          <w:szCs w:val="24"/>
        </w:rPr>
        <w:tab/>
      </w:r>
      <w:r w:rsidRPr="00B620B0">
        <w:rPr>
          <w:sz w:val="24"/>
          <w:szCs w:val="24"/>
        </w:rPr>
        <w:tab/>
      </w:r>
      <w:proofErr w:type="spellStart"/>
      <w:r w:rsidRPr="00B620B0">
        <w:rPr>
          <w:sz w:val="24"/>
          <w:szCs w:val="24"/>
        </w:rPr>
        <w:t>В.Г.Камышанов</w:t>
      </w:r>
      <w:proofErr w:type="spellEnd"/>
    </w:p>
    <w:p w:rsidR="00BF7C31" w:rsidRPr="000F6FCF" w:rsidRDefault="00BF7C31" w:rsidP="00540D6A">
      <w:pPr>
        <w:pStyle w:val="a5"/>
      </w:pPr>
    </w:p>
    <w:p w:rsidR="00BF7C31" w:rsidRPr="000F6FCF" w:rsidRDefault="00BF7C31" w:rsidP="00BF7C31">
      <w:pPr>
        <w:pStyle w:val="a5"/>
        <w:ind w:firstLine="851"/>
      </w:pPr>
    </w:p>
    <w:p w:rsidR="00BF7C31" w:rsidRDefault="00BF7C31" w:rsidP="00BF7C31">
      <w:pPr>
        <w:pStyle w:val="a5"/>
        <w:ind w:firstLine="851"/>
      </w:pPr>
    </w:p>
    <w:p w:rsidR="00BF7C31" w:rsidRDefault="00BF7C31" w:rsidP="00BF7C31">
      <w:pPr>
        <w:pStyle w:val="a5"/>
        <w:ind w:firstLine="851"/>
      </w:pPr>
    </w:p>
    <w:p w:rsidR="00004A0D" w:rsidRDefault="00004A0D">
      <w:r>
        <w:br w:type="page"/>
      </w:r>
    </w:p>
    <w:p w:rsidR="00BF7C31" w:rsidRPr="00C40365" w:rsidRDefault="00BF7C31" w:rsidP="00004A0D">
      <w:pPr>
        <w:pStyle w:val="a5"/>
        <w:tabs>
          <w:tab w:val="clear" w:pos="5540"/>
          <w:tab w:val="clear" w:pos="5680"/>
        </w:tabs>
        <w:ind w:left="5529"/>
      </w:pPr>
      <w:r w:rsidRPr="00C40365">
        <w:lastRenderedPageBreak/>
        <w:t xml:space="preserve">Приложение 1 </w:t>
      </w:r>
    </w:p>
    <w:p w:rsidR="00BF7C31" w:rsidRDefault="00BF7C31" w:rsidP="00004A0D">
      <w:pPr>
        <w:pStyle w:val="a5"/>
        <w:tabs>
          <w:tab w:val="clear" w:pos="5540"/>
          <w:tab w:val="clear" w:pos="5680"/>
        </w:tabs>
        <w:ind w:left="5529"/>
      </w:pPr>
      <w:r>
        <w:t>к</w:t>
      </w:r>
      <w:r w:rsidRPr="00C40365">
        <w:t xml:space="preserve"> постановлению </w:t>
      </w:r>
    </w:p>
    <w:p w:rsidR="00004A0D" w:rsidRDefault="00BF7C31" w:rsidP="00004A0D">
      <w:pPr>
        <w:pStyle w:val="a5"/>
        <w:tabs>
          <w:tab w:val="clear" w:pos="5540"/>
          <w:tab w:val="clear" w:pos="5680"/>
        </w:tabs>
        <w:ind w:left="5529"/>
      </w:pPr>
      <w:r>
        <w:t xml:space="preserve">администрации </w:t>
      </w:r>
      <w:r w:rsidR="00791422">
        <w:t>Воробьевск</w:t>
      </w:r>
      <w:r w:rsidR="00791422">
        <w:t>о</w:t>
      </w:r>
      <w:r w:rsidR="00791422">
        <w:t xml:space="preserve">го </w:t>
      </w:r>
    </w:p>
    <w:p w:rsidR="00004A0D" w:rsidRDefault="00BF7C31" w:rsidP="00004A0D">
      <w:pPr>
        <w:pStyle w:val="a5"/>
        <w:tabs>
          <w:tab w:val="clear" w:pos="5540"/>
          <w:tab w:val="clear" w:pos="5680"/>
        </w:tabs>
        <w:ind w:left="5529"/>
      </w:pPr>
      <w:r>
        <w:t>муниципального района</w:t>
      </w:r>
      <w:r w:rsidR="00004A0D">
        <w:t xml:space="preserve"> </w:t>
      </w:r>
    </w:p>
    <w:p w:rsidR="00BF7C31" w:rsidRPr="00C40365" w:rsidRDefault="00BF7C31" w:rsidP="00004A0D">
      <w:pPr>
        <w:pStyle w:val="a5"/>
        <w:tabs>
          <w:tab w:val="clear" w:pos="5540"/>
          <w:tab w:val="clear" w:pos="5680"/>
        </w:tabs>
        <w:ind w:left="5529"/>
      </w:pPr>
      <w:r>
        <w:t xml:space="preserve">Воронежской области </w:t>
      </w:r>
    </w:p>
    <w:p w:rsidR="00791422" w:rsidRDefault="00BF7C31" w:rsidP="00004A0D">
      <w:pPr>
        <w:pStyle w:val="a5"/>
        <w:tabs>
          <w:tab w:val="clear" w:pos="5540"/>
          <w:tab w:val="clear" w:pos="5680"/>
        </w:tabs>
        <w:ind w:left="5529"/>
      </w:pPr>
      <w:r>
        <w:t>о</w:t>
      </w:r>
      <w:r w:rsidRPr="00C40365">
        <w:t>т</w:t>
      </w:r>
      <w:r w:rsidR="00791422">
        <w:t xml:space="preserve"> 07.02.2019 г. № 77</w:t>
      </w:r>
    </w:p>
    <w:p w:rsidR="00791422" w:rsidRDefault="00791422" w:rsidP="00791422">
      <w:pPr>
        <w:pStyle w:val="a5"/>
        <w:jc w:val="right"/>
      </w:pPr>
    </w:p>
    <w:p w:rsidR="00BF7C31" w:rsidRPr="00791422" w:rsidRDefault="00BF7C31" w:rsidP="00791422">
      <w:pPr>
        <w:pStyle w:val="a5"/>
        <w:jc w:val="center"/>
        <w:rPr>
          <w:b/>
        </w:rPr>
      </w:pPr>
      <w:r w:rsidRPr="00791422">
        <w:rPr>
          <w:b/>
        </w:rPr>
        <w:t>Состав</w:t>
      </w:r>
    </w:p>
    <w:p w:rsidR="00791422" w:rsidRDefault="00BF7C31" w:rsidP="00791422">
      <w:pPr>
        <w:pStyle w:val="a5"/>
        <w:ind w:firstLine="720"/>
        <w:jc w:val="center"/>
        <w:rPr>
          <w:b/>
        </w:rPr>
      </w:pPr>
      <w:r w:rsidRPr="00791422">
        <w:rPr>
          <w:b/>
        </w:rPr>
        <w:t xml:space="preserve">рабочей группы по введению механизма персонифицированного финансирования в системе дополнительного образования детей </w:t>
      </w:r>
    </w:p>
    <w:p w:rsidR="00BF7C31" w:rsidRPr="00791422" w:rsidRDefault="00BF7C31" w:rsidP="00791422">
      <w:pPr>
        <w:pStyle w:val="a5"/>
        <w:ind w:firstLine="720"/>
        <w:jc w:val="center"/>
        <w:rPr>
          <w:b/>
        </w:rPr>
      </w:pPr>
      <w:r w:rsidRPr="00791422">
        <w:rPr>
          <w:b/>
        </w:rPr>
        <w:t>на те</w:t>
      </w:r>
      <w:r w:rsidRPr="00791422">
        <w:rPr>
          <w:b/>
        </w:rPr>
        <w:t>р</w:t>
      </w:r>
      <w:r w:rsidRPr="00791422">
        <w:rPr>
          <w:b/>
        </w:rPr>
        <w:t xml:space="preserve">ритории </w:t>
      </w:r>
      <w:r w:rsidR="00540D6A" w:rsidRPr="00791422">
        <w:rPr>
          <w:b/>
        </w:rPr>
        <w:t>Воробьевского муниципального района</w:t>
      </w:r>
    </w:p>
    <w:p w:rsidR="00540D6A" w:rsidRDefault="00540D6A" w:rsidP="00BF7C31">
      <w:pPr>
        <w:pStyle w:val="a5"/>
        <w:ind w:firstLine="720"/>
        <w:jc w:val="center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34"/>
        <w:gridCol w:w="3260"/>
        <w:gridCol w:w="5776"/>
      </w:tblGrid>
      <w:tr w:rsidR="00791422" w:rsidTr="00004A0D">
        <w:tc>
          <w:tcPr>
            <w:tcW w:w="534" w:type="dxa"/>
          </w:tcPr>
          <w:p w:rsidR="00791422" w:rsidRDefault="00F477AF" w:rsidP="00F477AF">
            <w:pPr>
              <w:pStyle w:val="a5"/>
            </w:pPr>
            <w:r>
              <w:t>1.</w:t>
            </w:r>
          </w:p>
        </w:tc>
        <w:tc>
          <w:tcPr>
            <w:tcW w:w="3260" w:type="dxa"/>
          </w:tcPr>
          <w:p w:rsidR="00F477AF" w:rsidRDefault="00F477AF" w:rsidP="00F477AF">
            <w:pPr>
              <w:pStyle w:val="a5"/>
            </w:pPr>
            <w:r>
              <w:t xml:space="preserve">Письяуков </w:t>
            </w:r>
          </w:p>
          <w:p w:rsidR="00791422" w:rsidRDefault="00F477AF" w:rsidP="00F477AF">
            <w:pPr>
              <w:pStyle w:val="a5"/>
            </w:pPr>
            <w:r>
              <w:t>Сергей Александрович</w:t>
            </w:r>
          </w:p>
        </w:tc>
        <w:tc>
          <w:tcPr>
            <w:tcW w:w="5776" w:type="dxa"/>
          </w:tcPr>
          <w:p w:rsidR="00791422" w:rsidRDefault="00F477AF" w:rsidP="00F477AF">
            <w:pPr>
              <w:pStyle w:val="a5"/>
            </w:pPr>
            <w:r>
              <w:t>- заместитель главы администрации Вороб</w:t>
            </w:r>
            <w:r>
              <w:t>ь</w:t>
            </w:r>
            <w:r>
              <w:t>евского муниципального района – руковод</w:t>
            </w:r>
            <w:r>
              <w:t>и</w:t>
            </w:r>
            <w:r>
              <w:t>тель отдела по образованию, председатель раб</w:t>
            </w:r>
            <w:r>
              <w:t>о</w:t>
            </w:r>
            <w:r>
              <w:t xml:space="preserve">чей группы  </w:t>
            </w:r>
          </w:p>
        </w:tc>
      </w:tr>
      <w:tr w:rsidR="00791422" w:rsidTr="00004A0D">
        <w:tc>
          <w:tcPr>
            <w:tcW w:w="534" w:type="dxa"/>
          </w:tcPr>
          <w:p w:rsidR="00791422" w:rsidRDefault="00F477AF" w:rsidP="00F477AF">
            <w:pPr>
              <w:pStyle w:val="a5"/>
            </w:pPr>
            <w:r>
              <w:t>2.</w:t>
            </w:r>
          </w:p>
        </w:tc>
        <w:tc>
          <w:tcPr>
            <w:tcW w:w="3260" w:type="dxa"/>
          </w:tcPr>
          <w:p w:rsidR="00F477AF" w:rsidRDefault="00F477AF" w:rsidP="00F477AF">
            <w:pPr>
              <w:pStyle w:val="a5"/>
            </w:pPr>
            <w:r>
              <w:t>Халяпина</w:t>
            </w:r>
          </w:p>
          <w:p w:rsidR="00791422" w:rsidRDefault="00F477AF" w:rsidP="00F477AF">
            <w:pPr>
              <w:pStyle w:val="a5"/>
            </w:pPr>
            <w:r>
              <w:t>Светлана Михайловна</w:t>
            </w:r>
          </w:p>
        </w:tc>
        <w:tc>
          <w:tcPr>
            <w:tcW w:w="5776" w:type="dxa"/>
          </w:tcPr>
          <w:p w:rsidR="00791422" w:rsidRDefault="00F477AF" w:rsidP="00F477AF">
            <w:pPr>
              <w:pStyle w:val="a5"/>
            </w:pPr>
            <w:r>
              <w:t>- заместитель директора МКУ «Центр разв</w:t>
            </w:r>
            <w:r>
              <w:t>и</w:t>
            </w:r>
            <w:r>
              <w:t>тия образования Воробьевского муниципал</w:t>
            </w:r>
            <w:r>
              <w:t>ь</w:t>
            </w:r>
            <w:r>
              <w:t>ного района», заместитель председателя р</w:t>
            </w:r>
            <w:r>
              <w:t>а</w:t>
            </w:r>
            <w:r>
              <w:t xml:space="preserve">бочей группы; </w:t>
            </w:r>
          </w:p>
        </w:tc>
      </w:tr>
      <w:tr w:rsidR="00791422" w:rsidTr="00004A0D">
        <w:tc>
          <w:tcPr>
            <w:tcW w:w="534" w:type="dxa"/>
          </w:tcPr>
          <w:p w:rsidR="00791422" w:rsidRDefault="00F477AF" w:rsidP="00F477AF">
            <w:pPr>
              <w:pStyle w:val="a5"/>
            </w:pPr>
            <w:r>
              <w:t>3.</w:t>
            </w:r>
          </w:p>
        </w:tc>
        <w:tc>
          <w:tcPr>
            <w:tcW w:w="3260" w:type="dxa"/>
          </w:tcPr>
          <w:p w:rsidR="00F477AF" w:rsidRDefault="00F477AF" w:rsidP="00F477AF">
            <w:pPr>
              <w:pStyle w:val="a5"/>
            </w:pPr>
            <w:r>
              <w:t>Камышанова</w:t>
            </w:r>
          </w:p>
          <w:p w:rsidR="00791422" w:rsidRDefault="00F477AF" w:rsidP="00F477AF">
            <w:pPr>
              <w:pStyle w:val="a5"/>
            </w:pPr>
            <w:r>
              <w:t>Ирина Ивановна</w:t>
            </w:r>
          </w:p>
        </w:tc>
        <w:tc>
          <w:tcPr>
            <w:tcW w:w="5776" w:type="dxa"/>
          </w:tcPr>
          <w:p w:rsidR="00791422" w:rsidRDefault="00F477AF" w:rsidP="00F477AF">
            <w:pPr>
              <w:pStyle w:val="a5"/>
            </w:pPr>
            <w:r>
              <w:t xml:space="preserve">- главный специалист отдела </w:t>
            </w:r>
            <w:r>
              <w:t>по образов</w:t>
            </w:r>
            <w:r>
              <w:t>а</w:t>
            </w:r>
            <w:r>
              <w:t>нию</w:t>
            </w:r>
            <w:r>
              <w:t xml:space="preserve"> администрации Воробьевского муниципал</w:t>
            </w:r>
            <w:r>
              <w:t>ь</w:t>
            </w:r>
            <w:r>
              <w:t>ного района</w:t>
            </w:r>
            <w:r>
              <w:t>,</w:t>
            </w:r>
            <w:r>
              <w:t xml:space="preserve"> секретарь рабой группы;</w:t>
            </w:r>
          </w:p>
        </w:tc>
      </w:tr>
      <w:tr w:rsidR="00791422" w:rsidTr="00004A0D">
        <w:tc>
          <w:tcPr>
            <w:tcW w:w="534" w:type="dxa"/>
          </w:tcPr>
          <w:p w:rsidR="00791422" w:rsidRDefault="00791422" w:rsidP="00F477AF">
            <w:pPr>
              <w:pStyle w:val="a5"/>
            </w:pPr>
          </w:p>
        </w:tc>
        <w:tc>
          <w:tcPr>
            <w:tcW w:w="3260" w:type="dxa"/>
          </w:tcPr>
          <w:p w:rsidR="00791422" w:rsidRDefault="00F477AF" w:rsidP="00F477AF">
            <w:pPr>
              <w:pStyle w:val="a5"/>
            </w:pPr>
            <w:r>
              <w:t>Члены рабочей группы:</w:t>
            </w:r>
          </w:p>
        </w:tc>
        <w:tc>
          <w:tcPr>
            <w:tcW w:w="5776" w:type="dxa"/>
          </w:tcPr>
          <w:p w:rsidR="00791422" w:rsidRDefault="00791422" w:rsidP="00F477AF">
            <w:pPr>
              <w:pStyle w:val="a5"/>
            </w:pPr>
          </w:p>
        </w:tc>
      </w:tr>
      <w:tr w:rsidR="00791422" w:rsidTr="00004A0D">
        <w:tc>
          <w:tcPr>
            <w:tcW w:w="534" w:type="dxa"/>
          </w:tcPr>
          <w:p w:rsidR="00791422" w:rsidRDefault="00F477AF" w:rsidP="00F477AF">
            <w:pPr>
              <w:pStyle w:val="a5"/>
            </w:pPr>
            <w:r>
              <w:t>4.</w:t>
            </w:r>
          </w:p>
        </w:tc>
        <w:tc>
          <w:tcPr>
            <w:tcW w:w="3260" w:type="dxa"/>
          </w:tcPr>
          <w:p w:rsidR="00F477AF" w:rsidRDefault="00F477AF" w:rsidP="00F477AF">
            <w:pPr>
              <w:pStyle w:val="a5"/>
            </w:pPr>
            <w:proofErr w:type="spellStart"/>
            <w:r>
              <w:t>Лелекова</w:t>
            </w:r>
            <w:proofErr w:type="spellEnd"/>
          </w:p>
          <w:p w:rsidR="00791422" w:rsidRDefault="00F477AF" w:rsidP="00F477AF">
            <w:pPr>
              <w:pStyle w:val="a5"/>
            </w:pPr>
            <w:r>
              <w:t xml:space="preserve">Елена Александровна </w:t>
            </w:r>
          </w:p>
        </w:tc>
        <w:tc>
          <w:tcPr>
            <w:tcW w:w="5776" w:type="dxa"/>
          </w:tcPr>
          <w:p w:rsidR="00791422" w:rsidRDefault="00F477AF" w:rsidP="00F477AF">
            <w:pPr>
              <w:pStyle w:val="a5"/>
            </w:pPr>
            <w:r>
              <w:t xml:space="preserve">- ведущий экономист </w:t>
            </w:r>
            <w:r>
              <w:t>МКУ «Центр разв</w:t>
            </w:r>
            <w:r>
              <w:t>и</w:t>
            </w:r>
            <w:r>
              <w:t>тия образования Воробьевского муниц</w:t>
            </w:r>
            <w:r>
              <w:t>и</w:t>
            </w:r>
            <w:r>
              <w:t>пального района»</w:t>
            </w:r>
            <w:r>
              <w:t>;</w:t>
            </w:r>
          </w:p>
        </w:tc>
      </w:tr>
      <w:tr w:rsidR="00F477AF" w:rsidRPr="00004A0D" w:rsidTr="00004A0D">
        <w:tc>
          <w:tcPr>
            <w:tcW w:w="534" w:type="dxa"/>
          </w:tcPr>
          <w:p w:rsidR="00F477AF" w:rsidRPr="00004A0D" w:rsidRDefault="00F477AF" w:rsidP="00F477AF">
            <w:pPr>
              <w:pStyle w:val="a5"/>
            </w:pPr>
            <w:r w:rsidRPr="00004A0D">
              <w:t>5.</w:t>
            </w:r>
          </w:p>
        </w:tc>
        <w:tc>
          <w:tcPr>
            <w:tcW w:w="3260" w:type="dxa"/>
          </w:tcPr>
          <w:p w:rsidR="00F477AF" w:rsidRPr="00004A0D" w:rsidRDefault="00F477AF" w:rsidP="00F477AF">
            <w:pPr>
              <w:pStyle w:val="a5"/>
            </w:pPr>
            <w:r w:rsidRPr="00004A0D">
              <w:t xml:space="preserve">Чернышев </w:t>
            </w:r>
          </w:p>
          <w:p w:rsidR="00F477AF" w:rsidRPr="00004A0D" w:rsidRDefault="00F477AF" w:rsidP="00F477AF">
            <w:pPr>
              <w:pStyle w:val="a5"/>
            </w:pPr>
            <w:r w:rsidRPr="00004A0D">
              <w:t>Иван Петрович</w:t>
            </w:r>
          </w:p>
        </w:tc>
        <w:tc>
          <w:tcPr>
            <w:tcW w:w="5776" w:type="dxa"/>
          </w:tcPr>
          <w:p w:rsidR="00F477AF" w:rsidRPr="00004A0D" w:rsidRDefault="00F477AF" w:rsidP="00F477AF">
            <w:pPr>
              <w:pStyle w:val="a5"/>
            </w:pPr>
            <w:r w:rsidRPr="00004A0D">
              <w:t>- руководитель отдела по культуре и тури</w:t>
            </w:r>
            <w:r w:rsidRPr="00004A0D">
              <w:t>з</w:t>
            </w:r>
            <w:r w:rsidRPr="00004A0D">
              <w:t xml:space="preserve">му </w:t>
            </w:r>
            <w:r w:rsidRPr="00004A0D">
              <w:t>администрации Воробьевского муниципал</w:t>
            </w:r>
            <w:r w:rsidRPr="00004A0D">
              <w:t>ь</w:t>
            </w:r>
            <w:r w:rsidRPr="00004A0D">
              <w:t>ного района</w:t>
            </w:r>
            <w:r w:rsidRPr="00004A0D">
              <w:t>;</w:t>
            </w:r>
          </w:p>
        </w:tc>
      </w:tr>
      <w:tr w:rsidR="00F477AF" w:rsidRPr="00004A0D" w:rsidTr="00004A0D">
        <w:tc>
          <w:tcPr>
            <w:tcW w:w="534" w:type="dxa"/>
          </w:tcPr>
          <w:p w:rsidR="00F477AF" w:rsidRPr="00004A0D" w:rsidRDefault="00F477AF" w:rsidP="00F477AF">
            <w:pPr>
              <w:pStyle w:val="a5"/>
            </w:pPr>
            <w:r w:rsidRPr="00004A0D">
              <w:t>6.</w:t>
            </w:r>
          </w:p>
        </w:tc>
        <w:tc>
          <w:tcPr>
            <w:tcW w:w="3260" w:type="dxa"/>
          </w:tcPr>
          <w:p w:rsidR="00F477AF" w:rsidRPr="00004A0D" w:rsidRDefault="00F477AF" w:rsidP="00F477AF">
            <w:pPr>
              <w:pStyle w:val="a5"/>
            </w:pPr>
            <w:r w:rsidRPr="00004A0D">
              <w:t>Богданов</w:t>
            </w:r>
          </w:p>
          <w:p w:rsidR="00F477AF" w:rsidRPr="00004A0D" w:rsidRDefault="00F477AF" w:rsidP="00F477AF">
            <w:pPr>
              <w:pStyle w:val="a5"/>
            </w:pPr>
            <w:r w:rsidRPr="00004A0D">
              <w:t>Дмитрий Васильевич</w:t>
            </w:r>
          </w:p>
        </w:tc>
        <w:tc>
          <w:tcPr>
            <w:tcW w:w="5776" w:type="dxa"/>
          </w:tcPr>
          <w:p w:rsidR="00F477AF" w:rsidRPr="00004A0D" w:rsidRDefault="00F477AF" w:rsidP="00F477AF">
            <w:pPr>
              <w:pStyle w:val="a5"/>
            </w:pPr>
            <w:r w:rsidRPr="00004A0D">
              <w:t xml:space="preserve">- главный специалист </w:t>
            </w:r>
            <w:r w:rsidRPr="00004A0D">
              <w:t>отдела по образов</w:t>
            </w:r>
            <w:r w:rsidRPr="00004A0D">
              <w:t>а</w:t>
            </w:r>
            <w:r w:rsidRPr="00004A0D">
              <w:t>нию администрации Воробьевского муниципал</w:t>
            </w:r>
            <w:r w:rsidRPr="00004A0D">
              <w:t>ь</w:t>
            </w:r>
            <w:r w:rsidRPr="00004A0D">
              <w:t>ного района</w:t>
            </w:r>
            <w:r w:rsidR="00004A0D" w:rsidRPr="00004A0D">
              <w:t>;</w:t>
            </w:r>
          </w:p>
        </w:tc>
      </w:tr>
      <w:tr w:rsidR="00F477AF" w:rsidRPr="00004A0D" w:rsidTr="00004A0D">
        <w:tc>
          <w:tcPr>
            <w:tcW w:w="534" w:type="dxa"/>
          </w:tcPr>
          <w:p w:rsidR="00F477AF" w:rsidRPr="00004A0D" w:rsidRDefault="00F477AF" w:rsidP="00F477AF">
            <w:pPr>
              <w:pStyle w:val="a5"/>
            </w:pPr>
            <w:r w:rsidRPr="00004A0D">
              <w:t>7.</w:t>
            </w:r>
          </w:p>
        </w:tc>
        <w:tc>
          <w:tcPr>
            <w:tcW w:w="3260" w:type="dxa"/>
          </w:tcPr>
          <w:p w:rsidR="00F477AF" w:rsidRPr="00004A0D" w:rsidRDefault="00F477AF" w:rsidP="00F477AF">
            <w:pPr>
              <w:pStyle w:val="a5"/>
            </w:pPr>
            <w:proofErr w:type="spellStart"/>
            <w:r w:rsidRPr="00004A0D">
              <w:t>Бражникова</w:t>
            </w:r>
            <w:proofErr w:type="spellEnd"/>
          </w:p>
          <w:p w:rsidR="00F477AF" w:rsidRPr="00004A0D" w:rsidRDefault="00F477AF" w:rsidP="00F477AF">
            <w:pPr>
              <w:pStyle w:val="a5"/>
            </w:pPr>
            <w:r w:rsidRPr="00004A0D">
              <w:t>Елена Васильевна</w:t>
            </w:r>
          </w:p>
        </w:tc>
        <w:tc>
          <w:tcPr>
            <w:tcW w:w="5776" w:type="dxa"/>
          </w:tcPr>
          <w:p w:rsidR="00F477AF" w:rsidRPr="00004A0D" w:rsidRDefault="00F477AF" w:rsidP="00F477AF">
            <w:pPr>
              <w:pStyle w:val="a5"/>
            </w:pPr>
            <w:r w:rsidRPr="00004A0D">
              <w:t xml:space="preserve">- руководитель </w:t>
            </w:r>
            <w:r w:rsidRPr="00004A0D">
              <w:t xml:space="preserve">муниципального </w:t>
            </w:r>
            <w:r w:rsidRPr="00004A0D">
              <w:t>(</w:t>
            </w:r>
            <w:r w:rsidRPr="00004A0D">
              <w:t>опорного</w:t>
            </w:r>
            <w:r w:rsidRPr="00004A0D">
              <w:t>)</w:t>
            </w:r>
            <w:r w:rsidRPr="00004A0D">
              <w:t xml:space="preserve"> центра дополнительного образования дете</w:t>
            </w:r>
            <w:r w:rsidRPr="00004A0D">
              <w:t>й</w:t>
            </w:r>
            <w:r w:rsidRPr="00004A0D">
              <w:t xml:space="preserve"> </w:t>
            </w:r>
            <w:r w:rsidRPr="00004A0D">
              <w:t>Воробьевского муниципального района</w:t>
            </w:r>
          </w:p>
        </w:tc>
      </w:tr>
      <w:tr w:rsidR="00F477AF" w:rsidRPr="00004A0D" w:rsidTr="00004A0D">
        <w:tc>
          <w:tcPr>
            <w:tcW w:w="534" w:type="dxa"/>
          </w:tcPr>
          <w:p w:rsidR="00F477AF" w:rsidRPr="00004A0D" w:rsidRDefault="00F477AF" w:rsidP="00F477AF">
            <w:pPr>
              <w:pStyle w:val="a5"/>
            </w:pPr>
            <w:r w:rsidRPr="00004A0D">
              <w:t>8.</w:t>
            </w:r>
          </w:p>
        </w:tc>
        <w:tc>
          <w:tcPr>
            <w:tcW w:w="3260" w:type="dxa"/>
          </w:tcPr>
          <w:p w:rsidR="00F477AF" w:rsidRPr="00004A0D" w:rsidRDefault="00F477AF" w:rsidP="00F477AF">
            <w:pPr>
              <w:pStyle w:val="a5"/>
            </w:pPr>
            <w:proofErr w:type="spellStart"/>
            <w:r w:rsidRPr="00004A0D">
              <w:t>Моторин</w:t>
            </w:r>
            <w:proofErr w:type="spellEnd"/>
          </w:p>
          <w:p w:rsidR="00F477AF" w:rsidRPr="00004A0D" w:rsidRDefault="00F477AF" w:rsidP="00F477AF">
            <w:pPr>
              <w:pStyle w:val="a5"/>
            </w:pPr>
            <w:r w:rsidRPr="00004A0D">
              <w:t>Леонид Павлович</w:t>
            </w:r>
          </w:p>
        </w:tc>
        <w:tc>
          <w:tcPr>
            <w:tcW w:w="5776" w:type="dxa"/>
          </w:tcPr>
          <w:p w:rsidR="00F477AF" w:rsidRPr="00004A0D" w:rsidRDefault="00F477AF" w:rsidP="00F477AF">
            <w:pPr>
              <w:pStyle w:val="a5"/>
            </w:pPr>
            <w:r w:rsidRPr="00004A0D">
              <w:t>- председатель райкома профсоюза работн</w:t>
            </w:r>
            <w:r w:rsidRPr="00004A0D">
              <w:t>и</w:t>
            </w:r>
            <w:r w:rsidRPr="00004A0D">
              <w:t>ков образования</w:t>
            </w:r>
          </w:p>
        </w:tc>
      </w:tr>
    </w:tbl>
    <w:p w:rsidR="00004A0D" w:rsidRDefault="00004A0D">
      <w:r>
        <w:br w:type="page"/>
      </w:r>
    </w:p>
    <w:p w:rsidR="00BF7C31" w:rsidRDefault="00B620B0" w:rsidP="00004A0D">
      <w:pPr>
        <w:pStyle w:val="a5"/>
        <w:tabs>
          <w:tab w:val="clear" w:pos="5540"/>
          <w:tab w:val="clear" w:pos="5680"/>
        </w:tabs>
        <w:ind w:left="5529"/>
      </w:pPr>
      <w:r>
        <w:lastRenderedPageBreak/>
        <w:t xml:space="preserve">Утверждено: </w:t>
      </w:r>
    </w:p>
    <w:p w:rsidR="00BF7C31" w:rsidRDefault="00BF7C31" w:rsidP="00004A0D">
      <w:pPr>
        <w:pStyle w:val="a5"/>
        <w:tabs>
          <w:tab w:val="clear" w:pos="5540"/>
          <w:tab w:val="clear" w:pos="5680"/>
        </w:tabs>
        <w:ind w:left="5529"/>
      </w:pPr>
      <w:r>
        <w:t>постановлением</w:t>
      </w:r>
    </w:p>
    <w:p w:rsidR="00BF7C31" w:rsidRDefault="00BF7C31" w:rsidP="00004A0D">
      <w:pPr>
        <w:pStyle w:val="a5"/>
        <w:tabs>
          <w:tab w:val="clear" w:pos="5540"/>
          <w:tab w:val="clear" w:pos="5680"/>
        </w:tabs>
        <w:ind w:left="5529"/>
      </w:pPr>
      <w:r>
        <w:t>администр</w:t>
      </w:r>
      <w:r>
        <w:t>а</w:t>
      </w:r>
      <w:r>
        <w:t>ции</w:t>
      </w:r>
      <w:r w:rsidR="00004A0D">
        <w:t xml:space="preserve"> Воробьевского </w:t>
      </w:r>
      <w:r>
        <w:t>муниципальн</w:t>
      </w:r>
      <w:r>
        <w:t>о</w:t>
      </w:r>
      <w:r>
        <w:t xml:space="preserve">го района </w:t>
      </w:r>
    </w:p>
    <w:p w:rsidR="00BF7C31" w:rsidRPr="00C33951" w:rsidRDefault="00BF7C31" w:rsidP="00004A0D">
      <w:pPr>
        <w:pStyle w:val="a5"/>
        <w:tabs>
          <w:tab w:val="clear" w:pos="5540"/>
          <w:tab w:val="clear" w:pos="5680"/>
        </w:tabs>
        <w:ind w:left="5529"/>
      </w:pPr>
      <w:bookmarkStart w:id="0" w:name="_GoBack"/>
      <w:bookmarkEnd w:id="0"/>
      <w:r>
        <w:t>Воронежской области</w:t>
      </w:r>
    </w:p>
    <w:p w:rsidR="00BF7C31" w:rsidRDefault="00BF7C31" w:rsidP="00004A0D">
      <w:pPr>
        <w:pStyle w:val="a5"/>
        <w:tabs>
          <w:tab w:val="clear" w:pos="5540"/>
          <w:tab w:val="clear" w:pos="5680"/>
        </w:tabs>
        <w:ind w:left="5529"/>
      </w:pPr>
      <w:r>
        <w:t xml:space="preserve">от </w:t>
      </w:r>
      <w:r w:rsidR="00004A0D">
        <w:t>07.02.2019 г. № 77</w:t>
      </w:r>
    </w:p>
    <w:p w:rsidR="00004A0D" w:rsidRDefault="00004A0D" w:rsidP="00004A0D">
      <w:pPr>
        <w:pStyle w:val="a5"/>
        <w:tabs>
          <w:tab w:val="clear" w:pos="5540"/>
          <w:tab w:val="clear" w:pos="5680"/>
        </w:tabs>
        <w:ind w:left="5529"/>
      </w:pPr>
    </w:p>
    <w:p w:rsidR="00004A0D" w:rsidRPr="00004A0D" w:rsidRDefault="00BF7C31" w:rsidP="00540D6A">
      <w:pPr>
        <w:pStyle w:val="a5"/>
        <w:jc w:val="center"/>
        <w:rPr>
          <w:b/>
        </w:rPr>
      </w:pPr>
      <w:r w:rsidRPr="00004A0D">
        <w:rPr>
          <w:b/>
        </w:rPr>
        <w:t xml:space="preserve">Положение </w:t>
      </w:r>
    </w:p>
    <w:p w:rsidR="00004A0D" w:rsidRPr="00004A0D" w:rsidRDefault="00BF7C31" w:rsidP="00004A0D">
      <w:pPr>
        <w:pStyle w:val="a5"/>
        <w:jc w:val="center"/>
        <w:rPr>
          <w:b/>
        </w:rPr>
      </w:pPr>
      <w:r w:rsidRPr="00004A0D">
        <w:rPr>
          <w:b/>
        </w:rPr>
        <w:t xml:space="preserve">о муниципальном уполномоченном органе </w:t>
      </w:r>
    </w:p>
    <w:p w:rsidR="00004A0D" w:rsidRPr="00004A0D" w:rsidRDefault="00004A0D" w:rsidP="00004A0D">
      <w:pPr>
        <w:pStyle w:val="a5"/>
        <w:jc w:val="center"/>
        <w:rPr>
          <w:b/>
        </w:rPr>
      </w:pPr>
      <w:r w:rsidRPr="00004A0D">
        <w:rPr>
          <w:b/>
          <w:spacing w:val="2"/>
        </w:rPr>
        <w:t xml:space="preserve">по </w:t>
      </w:r>
      <w:r w:rsidRPr="00004A0D">
        <w:rPr>
          <w:b/>
        </w:rPr>
        <w:t>введению механизма персон</w:t>
      </w:r>
      <w:r w:rsidRPr="00004A0D">
        <w:rPr>
          <w:b/>
        </w:rPr>
        <w:t>и</w:t>
      </w:r>
      <w:r w:rsidRPr="00004A0D">
        <w:rPr>
          <w:b/>
        </w:rPr>
        <w:t xml:space="preserve">фицированного финансирования </w:t>
      </w:r>
    </w:p>
    <w:p w:rsidR="00004A0D" w:rsidRPr="00004A0D" w:rsidRDefault="00004A0D" w:rsidP="00004A0D">
      <w:pPr>
        <w:pStyle w:val="a5"/>
        <w:jc w:val="center"/>
        <w:rPr>
          <w:b/>
        </w:rPr>
      </w:pPr>
      <w:r w:rsidRPr="00004A0D">
        <w:rPr>
          <w:b/>
        </w:rPr>
        <w:t xml:space="preserve">в системе дополнительного образования детей на территории </w:t>
      </w:r>
    </w:p>
    <w:p w:rsidR="00004A0D" w:rsidRPr="00004A0D" w:rsidRDefault="00004A0D" w:rsidP="00004A0D">
      <w:pPr>
        <w:pStyle w:val="a5"/>
        <w:jc w:val="center"/>
        <w:rPr>
          <w:b/>
        </w:rPr>
      </w:pPr>
      <w:r w:rsidRPr="00004A0D">
        <w:rPr>
          <w:b/>
        </w:rPr>
        <w:t xml:space="preserve">Воробьевского муниципального района </w:t>
      </w:r>
    </w:p>
    <w:p w:rsidR="00004A0D" w:rsidRDefault="00004A0D" w:rsidP="00540D6A">
      <w:pPr>
        <w:pStyle w:val="a5"/>
        <w:jc w:val="center"/>
      </w:pPr>
    </w:p>
    <w:p w:rsidR="00BF7C31" w:rsidRDefault="00004A0D" w:rsidP="00004A0D">
      <w:pPr>
        <w:pStyle w:val="a5"/>
        <w:tabs>
          <w:tab w:val="clear" w:pos="5540"/>
          <w:tab w:val="clear" w:pos="5680"/>
        </w:tabs>
        <w:spacing w:before="180"/>
        <w:ind w:firstLine="709"/>
      </w:pPr>
      <w:r>
        <w:t xml:space="preserve">1. </w:t>
      </w:r>
      <w:r w:rsidR="00BF7C31" w:rsidRPr="008C115F">
        <w:t>Общие положения</w:t>
      </w:r>
    </w:p>
    <w:p w:rsidR="00BF7C31" w:rsidRPr="008C115F" w:rsidRDefault="00BF7C31" w:rsidP="00004A0D">
      <w:pPr>
        <w:pStyle w:val="a5"/>
        <w:ind w:firstLine="709"/>
      </w:pPr>
    </w:p>
    <w:p w:rsidR="00BF7C31" w:rsidRDefault="00BF7C31" w:rsidP="00004A0D">
      <w:pPr>
        <w:pStyle w:val="a5"/>
        <w:spacing w:line="360" w:lineRule="auto"/>
        <w:ind w:firstLine="709"/>
      </w:pPr>
      <w:r>
        <w:t xml:space="preserve">1.1. </w:t>
      </w:r>
      <w:r w:rsidRPr="008C115F">
        <w:t xml:space="preserve">Настоящее Положение определяет </w:t>
      </w:r>
      <w:r>
        <w:t>основные полномочия деятел</w:t>
      </w:r>
      <w:r>
        <w:t>ь</w:t>
      </w:r>
      <w:r>
        <w:t>ности уполномоченного органа по введению</w:t>
      </w:r>
      <w:r w:rsidRPr="00C33951">
        <w:t xml:space="preserve"> </w:t>
      </w:r>
      <w:r>
        <w:t>механизма персонифицирова</w:t>
      </w:r>
      <w:r>
        <w:t>н</w:t>
      </w:r>
      <w:r>
        <w:t>ного финансирования в системе дополнительного образования детей</w:t>
      </w:r>
      <w:r w:rsidRPr="00C33951">
        <w:t xml:space="preserve"> </w:t>
      </w:r>
      <w:r>
        <w:t>на те</w:t>
      </w:r>
      <w:r>
        <w:t>р</w:t>
      </w:r>
      <w:r>
        <w:t xml:space="preserve">ритории </w:t>
      </w:r>
      <w:r w:rsidR="00540D6A" w:rsidRPr="00540D6A">
        <w:t>Воробье</w:t>
      </w:r>
      <w:r w:rsidR="00540D6A" w:rsidRPr="00540D6A">
        <w:t>в</w:t>
      </w:r>
      <w:r w:rsidR="00540D6A" w:rsidRPr="00540D6A">
        <w:t>ского муниципального района</w:t>
      </w:r>
      <w:r w:rsidR="00540D6A">
        <w:t>.</w:t>
      </w:r>
    </w:p>
    <w:p w:rsidR="00BF7C31" w:rsidRDefault="00BF7C31" w:rsidP="00004A0D">
      <w:pPr>
        <w:pStyle w:val="a5"/>
        <w:spacing w:line="360" w:lineRule="auto"/>
        <w:ind w:firstLine="709"/>
      </w:pPr>
      <w:r>
        <w:t xml:space="preserve">1.2. </w:t>
      </w:r>
      <w:proofErr w:type="gramStart"/>
      <w:r>
        <w:t>Уполномоченный орган осуществляет свои функции в целях реал</w:t>
      </w:r>
      <w:r>
        <w:t>и</w:t>
      </w:r>
      <w:r>
        <w:t xml:space="preserve">зации </w:t>
      </w:r>
      <w:r w:rsidRPr="005C2DBB">
        <w:t>приоритетного проекта «Доступное дополнительное образование для детей»</w:t>
      </w:r>
      <w:r>
        <w:t>,</w:t>
      </w:r>
      <w:r w:rsidRPr="005C2DBB">
        <w:t xml:space="preserve"> утвержденного президиумом Совета при Президенте Российской Ф</w:t>
      </w:r>
      <w:r w:rsidRPr="005C2DBB">
        <w:t>е</w:t>
      </w:r>
      <w:r w:rsidRPr="005C2DBB">
        <w:t>дерации по стратегическому развитию и приор</w:t>
      </w:r>
      <w:r>
        <w:t>итетным проектам (протокол от 3</w:t>
      </w:r>
      <w:r w:rsidRPr="005C2DBB">
        <w:t>0.11.2016</w:t>
      </w:r>
      <w:r>
        <w:t xml:space="preserve"> </w:t>
      </w:r>
      <w:r w:rsidRPr="005C2DBB">
        <w:t>№</w:t>
      </w:r>
      <w:r>
        <w:t xml:space="preserve"> </w:t>
      </w:r>
      <w:r w:rsidRPr="005C2DBB">
        <w:t>1</w:t>
      </w:r>
      <w:r>
        <w:t xml:space="preserve">1), в соответствии с </w:t>
      </w:r>
      <w:r w:rsidRPr="00611FDF">
        <w:t>постановлением правительства Вор</w:t>
      </w:r>
      <w:r w:rsidRPr="00611FDF">
        <w:t>о</w:t>
      </w:r>
      <w:r w:rsidRPr="00611FDF">
        <w:t>нежской области от 26 декабря 2018 года № 1201</w:t>
      </w:r>
      <w:r>
        <w:t xml:space="preserve"> «О введении на территории Воронежской области механизма персонифицированного финансирование в системе дополнительного образования детей». </w:t>
      </w:r>
      <w:proofErr w:type="gramEnd"/>
    </w:p>
    <w:p w:rsidR="00BF7C31" w:rsidRDefault="00BF7C31" w:rsidP="00004A0D">
      <w:pPr>
        <w:pStyle w:val="a5"/>
        <w:ind w:firstLine="709"/>
        <w:jc w:val="center"/>
      </w:pPr>
    </w:p>
    <w:p w:rsidR="00BF7C31" w:rsidRDefault="00BF7C31" w:rsidP="00004A0D">
      <w:pPr>
        <w:pStyle w:val="a5"/>
        <w:ind w:firstLine="709"/>
      </w:pPr>
      <w:r>
        <w:t>2</w:t>
      </w:r>
      <w:r w:rsidRPr="0079483C">
        <w:t xml:space="preserve">. Основные </w:t>
      </w:r>
      <w:r>
        <w:t>полномочия муниципального</w:t>
      </w:r>
      <w:r w:rsidRPr="00AA09B6">
        <w:t xml:space="preserve"> у</w:t>
      </w:r>
      <w:r>
        <w:t>полномоченного органа</w:t>
      </w:r>
    </w:p>
    <w:p w:rsidR="00BF7C31" w:rsidRPr="0079483C" w:rsidRDefault="00BF7C31" w:rsidP="00004A0D">
      <w:pPr>
        <w:pStyle w:val="a5"/>
        <w:ind w:firstLine="709"/>
        <w:jc w:val="center"/>
      </w:pPr>
    </w:p>
    <w:p w:rsidR="00BF7C31" w:rsidRPr="00004A0D" w:rsidRDefault="00BF7C31" w:rsidP="00004A0D">
      <w:pPr>
        <w:pStyle w:val="a5"/>
        <w:spacing w:line="360" w:lineRule="auto"/>
        <w:ind w:firstLine="709"/>
      </w:pPr>
      <w:r w:rsidRPr="00004A0D">
        <w:t>2.1. Муниципальный уполномоченный орган</w:t>
      </w:r>
      <w:r w:rsidRPr="00004A0D">
        <w:rPr>
          <w:i/>
        </w:rPr>
        <w:t xml:space="preserve"> </w:t>
      </w:r>
      <w:r w:rsidRPr="00004A0D">
        <w:t>осуществляет следу</w:t>
      </w:r>
      <w:r w:rsidRPr="00004A0D">
        <w:t>ю</w:t>
      </w:r>
      <w:r w:rsidRPr="00004A0D">
        <w:t>щие полномочия:</w:t>
      </w:r>
    </w:p>
    <w:p w:rsidR="00BF7C31" w:rsidRPr="00004A0D" w:rsidRDefault="00BF7C31" w:rsidP="00BF7C31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004A0D">
        <w:rPr>
          <w:rFonts w:ascii="Times New Roman" w:hAnsi="Times New Roman"/>
          <w:sz w:val="28"/>
          <w:szCs w:val="28"/>
          <w:lang w:val="ru-RU"/>
        </w:rPr>
        <w:t>2.1.1. Инициирует и подготавливает проекты нормативных правовых актов по вопросам введения механизма персонифицированного финансир</w:t>
      </w:r>
      <w:r w:rsidRPr="00004A0D">
        <w:rPr>
          <w:rFonts w:ascii="Times New Roman" w:hAnsi="Times New Roman"/>
          <w:sz w:val="28"/>
          <w:szCs w:val="28"/>
          <w:lang w:val="ru-RU"/>
        </w:rPr>
        <w:t>о</w:t>
      </w:r>
      <w:r w:rsidRPr="00004A0D">
        <w:rPr>
          <w:rFonts w:ascii="Times New Roman" w:hAnsi="Times New Roman"/>
          <w:sz w:val="28"/>
          <w:szCs w:val="28"/>
          <w:lang w:val="ru-RU"/>
        </w:rPr>
        <w:t xml:space="preserve">вания в системе дополнительного образования детей на территории </w:t>
      </w:r>
      <w:r w:rsidR="00540D6A" w:rsidRPr="00004A0D">
        <w:rPr>
          <w:rFonts w:ascii="Times New Roman" w:hAnsi="Times New Roman"/>
          <w:sz w:val="28"/>
          <w:szCs w:val="28"/>
          <w:lang w:val="ru-RU"/>
        </w:rPr>
        <w:t>Вороб</w:t>
      </w:r>
      <w:r w:rsidR="00540D6A" w:rsidRPr="00004A0D">
        <w:rPr>
          <w:rFonts w:ascii="Times New Roman" w:hAnsi="Times New Roman"/>
          <w:sz w:val="28"/>
          <w:szCs w:val="28"/>
          <w:lang w:val="ru-RU"/>
        </w:rPr>
        <w:t>ь</w:t>
      </w:r>
      <w:r w:rsidR="00540D6A" w:rsidRPr="00004A0D">
        <w:rPr>
          <w:rFonts w:ascii="Times New Roman" w:hAnsi="Times New Roman"/>
          <w:sz w:val="28"/>
          <w:szCs w:val="28"/>
          <w:lang w:val="ru-RU"/>
        </w:rPr>
        <w:t>евского муниципального района</w:t>
      </w:r>
      <w:r w:rsidRPr="00004A0D">
        <w:rPr>
          <w:rFonts w:ascii="Times New Roman" w:hAnsi="Times New Roman"/>
          <w:sz w:val="28"/>
          <w:szCs w:val="28"/>
          <w:lang w:val="ru-RU"/>
        </w:rPr>
        <w:t>.</w:t>
      </w:r>
    </w:p>
    <w:p w:rsidR="00BF7C31" w:rsidRPr="00004A0D" w:rsidRDefault="00BF7C31" w:rsidP="00BF7C31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004A0D">
        <w:rPr>
          <w:rFonts w:ascii="Times New Roman" w:hAnsi="Times New Roman"/>
          <w:sz w:val="28"/>
          <w:szCs w:val="28"/>
          <w:lang w:val="ru-RU"/>
        </w:rPr>
        <w:lastRenderedPageBreak/>
        <w:t xml:space="preserve">2.1.2. Осуществляет общую координацию мероприятий на территории </w:t>
      </w:r>
      <w:r w:rsidR="00540D6A" w:rsidRPr="00004A0D">
        <w:rPr>
          <w:rFonts w:ascii="Times New Roman" w:hAnsi="Times New Roman"/>
          <w:sz w:val="28"/>
          <w:szCs w:val="28"/>
          <w:lang w:val="ru-RU"/>
        </w:rPr>
        <w:t>Воробьевского муниципального района</w:t>
      </w:r>
      <w:r w:rsidRPr="00004A0D">
        <w:rPr>
          <w:rFonts w:ascii="Times New Roman" w:hAnsi="Times New Roman"/>
          <w:sz w:val="28"/>
          <w:szCs w:val="28"/>
          <w:lang w:val="ru-RU"/>
        </w:rPr>
        <w:t xml:space="preserve"> по введению механизма персониф</w:t>
      </w:r>
      <w:r w:rsidRPr="00004A0D">
        <w:rPr>
          <w:rFonts w:ascii="Times New Roman" w:hAnsi="Times New Roman"/>
          <w:sz w:val="28"/>
          <w:szCs w:val="28"/>
          <w:lang w:val="ru-RU"/>
        </w:rPr>
        <w:t>и</w:t>
      </w:r>
      <w:r w:rsidRPr="00004A0D">
        <w:rPr>
          <w:rFonts w:ascii="Times New Roman" w:hAnsi="Times New Roman"/>
          <w:sz w:val="28"/>
          <w:szCs w:val="28"/>
          <w:lang w:val="ru-RU"/>
        </w:rPr>
        <w:t>цированного финансирования в системе дополнительного образования д</w:t>
      </w:r>
      <w:r w:rsidRPr="00004A0D">
        <w:rPr>
          <w:rFonts w:ascii="Times New Roman" w:hAnsi="Times New Roman"/>
          <w:sz w:val="28"/>
          <w:szCs w:val="28"/>
          <w:lang w:val="ru-RU"/>
        </w:rPr>
        <w:t>е</w:t>
      </w:r>
      <w:r w:rsidRPr="00004A0D">
        <w:rPr>
          <w:rFonts w:ascii="Times New Roman" w:hAnsi="Times New Roman"/>
          <w:sz w:val="28"/>
          <w:szCs w:val="28"/>
          <w:lang w:val="ru-RU"/>
        </w:rPr>
        <w:t>тей.</w:t>
      </w:r>
    </w:p>
    <w:p w:rsidR="00BF7C31" w:rsidRPr="00004A0D" w:rsidRDefault="00BF7C31" w:rsidP="00BF7C31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004A0D">
        <w:rPr>
          <w:rFonts w:ascii="Times New Roman" w:hAnsi="Times New Roman"/>
          <w:sz w:val="28"/>
          <w:szCs w:val="28"/>
          <w:lang w:val="ru-RU"/>
        </w:rPr>
        <w:t xml:space="preserve">2.1.3. Обеспечивает организационное, информационное и методическое сопровождение введения механизма персонифицированного финансирования в системе дополнительного образования детей на территории </w:t>
      </w:r>
      <w:r w:rsidR="00540D6A" w:rsidRPr="00004A0D">
        <w:rPr>
          <w:rFonts w:ascii="Times New Roman" w:hAnsi="Times New Roman"/>
          <w:sz w:val="28"/>
          <w:szCs w:val="28"/>
          <w:lang w:val="ru-RU"/>
        </w:rPr>
        <w:t>Воробьевского муниципального района</w:t>
      </w:r>
      <w:r w:rsidRPr="00004A0D">
        <w:rPr>
          <w:rFonts w:ascii="Times New Roman" w:hAnsi="Times New Roman"/>
          <w:sz w:val="28"/>
          <w:szCs w:val="28"/>
          <w:lang w:val="ru-RU"/>
        </w:rPr>
        <w:t>.</w:t>
      </w:r>
    </w:p>
    <w:p w:rsidR="00BF7C31" w:rsidRPr="00004A0D" w:rsidRDefault="00BF7C31" w:rsidP="00BF7C31">
      <w:pPr>
        <w:pStyle w:val="a5"/>
        <w:spacing w:line="360" w:lineRule="auto"/>
        <w:ind w:firstLine="720"/>
      </w:pPr>
      <w:r w:rsidRPr="00004A0D">
        <w:t>2.1.4. Координирует работу совместно с другими структурными по</w:t>
      </w:r>
      <w:r w:rsidRPr="00004A0D">
        <w:t>д</w:t>
      </w:r>
      <w:r w:rsidRPr="00004A0D">
        <w:t xml:space="preserve">разделениями администрации </w:t>
      </w:r>
      <w:r w:rsidR="00540D6A" w:rsidRPr="00004A0D">
        <w:t>Воробьевского муниципального района</w:t>
      </w:r>
      <w:r w:rsidRPr="00004A0D">
        <w:t>.</w:t>
      </w:r>
    </w:p>
    <w:p w:rsidR="00BF7C31" w:rsidRPr="00004A0D" w:rsidRDefault="00BF7C31" w:rsidP="00BF7C31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004A0D">
        <w:rPr>
          <w:rFonts w:ascii="Times New Roman" w:hAnsi="Times New Roman"/>
          <w:sz w:val="28"/>
          <w:szCs w:val="28"/>
          <w:lang w:val="ru-RU"/>
        </w:rPr>
        <w:t>2.1.5. Координирует деятельность уполномоченной организации.</w:t>
      </w:r>
    </w:p>
    <w:p w:rsidR="00BF7C31" w:rsidRPr="00004A0D" w:rsidRDefault="00BF7C31" w:rsidP="00BF7C31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004A0D">
        <w:rPr>
          <w:rFonts w:ascii="Times New Roman" w:hAnsi="Times New Roman"/>
          <w:sz w:val="28"/>
          <w:szCs w:val="28"/>
          <w:lang w:val="ru-RU"/>
        </w:rPr>
        <w:t>2.1.6. Ведет работу в составе рабочей группы по введению механизма персонифицированного финансирования в системе дополнительного образ</w:t>
      </w:r>
      <w:r w:rsidRPr="00004A0D">
        <w:rPr>
          <w:rFonts w:ascii="Times New Roman" w:hAnsi="Times New Roman"/>
          <w:sz w:val="28"/>
          <w:szCs w:val="28"/>
          <w:lang w:val="ru-RU"/>
        </w:rPr>
        <w:t>о</w:t>
      </w:r>
      <w:r w:rsidRPr="00004A0D">
        <w:rPr>
          <w:rFonts w:ascii="Times New Roman" w:hAnsi="Times New Roman"/>
          <w:sz w:val="28"/>
          <w:szCs w:val="28"/>
          <w:lang w:val="ru-RU"/>
        </w:rPr>
        <w:t>вания детей на территории</w:t>
      </w:r>
      <w:r w:rsidR="00540D6A" w:rsidRPr="00004A0D">
        <w:rPr>
          <w:rFonts w:ascii="Times New Roman" w:hAnsi="Times New Roman"/>
          <w:sz w:val="28"/>
          <w:szCs w:val="28"/>
          <w:lang w:val="ru-RU"/>
        </w:rPr>
        <w:t xml:space="preserve"> Воробьевского муниципального района</w:t>
      </w:r>
      <w:r w:rsidRPr="00004A0D">
        <w:rPr>
          <w:rFonts w:ascii="Times New Roman" w:hAnsi="Times New Roman"/>
          <w:sz w:val="28"/>
          <w:szCs w:val="28"/>
          <w:lang w:val="ru-RU"/>
        </w:rPr>
        <w:t>.</w:t>
      </w:r>
    </w:p>
    <w:p w:rsidR="00BF7C31" w:rsidRPr="00A27E37" w:rsidRDefault="00BF7C31" w:rsidP="00BF7C31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E00CB7" w:rsidRDefault="00E00CB7" w:rsidP="0025256E">
      <w:pPr>
        <w:jc w:val="both"/>
        <w:rPr>
          <w:sz w:val="20"/>
        </w:rPr>
      </w:pPr>
    </w:p>
    <w:sectPr w:rsidR="00E00CB7" w:rsidSect="000F6FCF">
      <w:pgSz w:w="11906" w:h="16838" w:code="9"/>
      <w:pgMar w:top="1134" w:right="567" w:bottom="1134" w:left="198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244663"/>
    <w:multiLevelType w:val="hybridMultilevel"/>
    <w:tmpl w:val="1ED2CD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716CC4"/>
    <w:multiLevelType w:val="hybridMultilevel"/>
    <w:tmpl w:val="0ABAF612"/>
    <w:lvl w:ilvl="0" w:tplc="A4EC7BA2">
      <w:start w:val="1"/>
      <w:numFmt w:val="decimal"/>
      <w:lvlText w:val="%1."/>
      <w:lvlJc w:val="left"/>
      <w:pPr>
        <w:ind w:left="1069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">
    <w:nsid w:val="270B7F95"/>
    <w:multiLevelType w:val="hybridMultilevel"/>
    <w:tmpl w:val="5282CB14"/>
    <w:lvl w:ilvl="0" w:tplc="0419000F">
      <w:start w:val="1"/>
      <w:numFmt w:val="decimal"/>
      <w:lvlText w:val="%1."/>
      <w:lvlJc w:val="left"/>
      <w:pPr>
        <w:tabs>
          <w:tab w:val="num" w:pos="1101"/>
        </w:tabs>
        <w:ind w:left="1101" w:hanging="360"/>
      </w:pPr>
      <w:rPr>
        <w:rFonts w:cs="Times New Roman"/>
      </w:rPr>
    </w:lvl>
    <w:lvl w:ilvl="1" w:tplc="04190003" w:tentative="1">
      <w:start w:val="1"/>
      <w:numFmt w:val="bullet"/>
      <w:lvlText w:val="o"/>
      <w:lvlJc w:val="left"/>
      <w:pPr>
        <w:tabs>
          <w:tab w:val="num" w:pos="1821"/>
        </w:tabs>
        <w:ind w:left="182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41"/>
        </w:tabs>
        <w:ind w:left="254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61"/>
        </w:tabs>
        <w:ind w:left="326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81"/>
        </w:tabs>
        <w:ind w:left="398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01"/>
        </w:tabs>
        <w:ind w:left="470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21"/>
        </w:tabs>
        <w:ind w:left="542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41"/>
        </w:tabs>
        <w:ind w:left="614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61"/>
        </w:tabs>
        <w:ind w:left="6861" w:hanging="360"/>
      </w:pPr>
      <w:rPr>
        <w:rFonts w:ascii="Wingdings" w:hAnsi="Wingdings" w:hint="default"/>
      </w:rPr>
    </w:lvl>
  </w:abstractNum>
  <w:abstractNum w:abstractNumId="3">
    <w:nsid w:val="38025A44"/>
    <w:multiLevelType w:val="hybridMultilevel"/>
    <w:tmpl w:val="647084E4"/>
    <w:lvl w:ilvl="0" w:tplc="0419000F">
      <w:start w:val="1"/>
      <w:numFmt w:val="decimal"/>
      <w:lvlText w:val="%1."/>
      <w:lvlJc w:val="left"/>
      <w:pPr>
        <w:tabs>
          <w:tab w:val="num" w:pos="1425"/>
        </w:tabs>
        <w:ind w:left="1425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  <w:rPr>
        <w:rFonts w:cs="Times New Roman"/>
      </w:rPr>
    </w:lvl>
  </w:abstractNum>
  <w:abstractNum w:abstractNumId="4">
    <w:nsid w:val="6128152A"/>
    <w:multiLevelType w:val="hybridMultilevel"/>
    <w:tmpl w:val="5282CB14"/>
    <w:lvl w:ilvl="0" w:tplc="04190001">
      <w:start w:val="1"/>
      <w:numFmt w:val="bullet"/>
      <w:lvlText w:val=""/>
      <w:lvlJc w:val="left"/>
      <w:pPr>
        <w:tabs>
          <w:tab w:val="num" w:pos="1460"/>
        </w:tabs>
        <w:ind w:left="14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80"/>
        </w:tabs>
        <w:ind w:left="21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900"/>
        </w:tabs>
        <w:ind w:left="29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20"/>
        </w:tabs>
        <w:ind w:left="36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40"/>
        </w:tabs>
        <w:ind w:left="43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60"/>
        </w:tabs>
        <w:ind w:left="50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80"/>
        </w:tabs>
        <w:ind w:left="57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500"/>
        </w:tabs>
        <w:ind w:left="65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20"/>
        </w:tabs>
        <w:ind w:left="7220" w:hanging="360"/>
      </w:pPr>
      <w:rPr>
        <w:rFonts w:ascii="Wingdings" w:hAnsi="Wingdings" w:hint="default"/>
      </w:rPr>
    </w:lvl>
  </w:abstractNum>
  <w:abstractNum w:abstractNumId="5">
    <w:nsid w:val="6C930519"/>
    <w:multiLevelType w:val="hybridMultilevel"/>
    <w:tmpl w:val="3110AFAC"/>
    <w:lvl w:ilvl="0" w:tplc="F6048588">
      <w:start w:val="1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75355123"/>
    <w:multiLevelType w:val="hybridMultilevel"/>
    <w:tmpl w:val="BB345C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drawingGridHorizontalSpacing w:val="57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A5E0D"/>
    <w:rsid w:val="00004A0D"/>
    <w:rsid w:val="000058DA"/>
    <w:rsid w:val="00012099"/>
    <w:rsid w:val="00030F9F"/>
    <w:rsid w:val="000407AB"/>
    <w:rsid w:val="000414B4"/>
    <w:rsid w:val="00044048"/>
    <w:rsid w:val="00047D62"/>
    <w:rsid w:val="00053A13"/>
    <w:rsid w:val="000574EE"/>
    <w:rsid w:val="00066916"/>
    <w:rsid w:val="00070D6C"/>
    <w:rsid w:val="000813F1"/>
    <w:rsid w:val="000832C0"/>
    <w:rsid w:val="00091D56"/>
    <w:rsid w:val="00092B1C"/>
    <w:rsid w:val="000B1E66"/>
    <w:rsid w:val="000B4BD7"/>
    <w:rsid w:val="000C1D2E"/>
    <w:rsid w:val="000C2671"/>
    <w:rsid w:val="000C78B7"/>
    <w:rsid w:val="000D2D30"/>
    <w:rsid w:val="000D670F"/>
    <w:rsid w:val="000E045E"/>
    <w:rsid w:val="000F6FCF"/>
    <w:rsid w:val="0010528C"/>
    <w:rsid w:val="001106D8"/>
    <w:rsid w:val="001167E7"/>
    <w:rsid w:val="001238DD"/>
    <w:rsid w:val="00125EED"/>
    <w:rsid w:val="00136D8D"/>
    <w:rsid w:val="00142475"/>
    <w:rsid w:val="00146BB1"/>
    <w:rsid w:val="00146DC7"/>
    <w:rsid w:val="00155F9A"/>
    <w:rsid w:val="00160A33"/>
    <w:rsid w:val="0016464D"/>
    <w:rsid w:val="0017330A"/>
    <w:rsid w:val="00175272"/>
    <w:rsid w:val="001875CD"/>
    <w:rsid w:val="001A0A78"/>
    <w:rsid w:val="001B0766"/>
    <w:rsid w:val="001B63E3"/>
    <w:rsid w:val="001B7251"/>
    <w:rsid w:val="001C0317"/>
    <w:rsid w:val="001C69A1"/>
    <w:rsid w:val="001D3B5A"/>
    <w:rsid w:val="001D4039"/>
    <w:rsid w:val="001E2F8D"/>
    <w:rsid w:val="001E3D3C"/>
    <w:rsid w:val="001F2487"/>
    <w:rsid w:val="001F36CA"/>
    <w:rsid w:val="001F40F6"/>
    <w:rsid w:val="001F5376"/>
    <w:rsid w:val="00202508"/>
    <w:rsid w:val="0021122E"/>
    <w:rsid w:val="00213E34"/>
    <w:rsid w:val="002150F7"/>
    <w:rsid w:val="00250F69"/>
    <w:rsid w:val="0025256E"/>
    <w:rsid w:val="0025419D"/>
    <w:rsid w:val="0025559C"/>
    <w:rsid w:val="00270E22"/>
    <w:rsid w:val="00277406"/>
    <w:rsid w:val="002804A2"/>
    <w:rsid w:val="002815BC"/>
    <w:rsid w:val="002902C8"/>
    <w:rsid w:val="00290EE4"/>
    <w:rsid w:val="002A559D"/>
    <w:rsid w:val="002B7F3B"/>
    <w:rsid w:val="002C41AB"/>
    <w:rsid w:val="002C5023"/>
    <w:rsid w:val="002D39A6"/>
    <w:rsid w:val="002D7FDF"/>
    <w:rsid w:val="002E2F2F"/>
    <w:rsid w:val="002E54B9"/>
    <w:rsid w:val="002F5966"/>
    <w:rsid w:val="002F6D7D"/>
    <w:rsid w:val="00302F41"/>
    <w:rsid w:val="00307BB9"/>
    <w:rsid w:val="00332B3B"/>
    <w:rsid w:val="0033395D"/>
    <w:rsid w:val="00341D3E"/>
    <w:rsid w:val="003643DF"/>
    <w:rsid w:val="00376BF1"/>
    <w:rsid w:val="0037786C"/>
    <w:rsid w:val="00380746"/>
    <w:rsid w:val="00381BF8"/>
    <w:rsid w:val="00382B22"/>
    <w:rsid w:val="00383C51"/>
    <w:rsid w:val="00385153"/>
    <w:rsid w:val="00385E0C"/>
    <w:rsid w:val="00393A4D"/>
    <w:rsid w:val="003A0174"/>
    <w:rsid w:val="003A3914"/>
    <w:rsid w:val="003A6DA1"/>
    <w:rsid w:val="003B1E4D"/>
    <w:rsid w:val="003B5956"/>
    <w:rsid w:val="003C3421"/>
    <w:rsid w:val="003E119F"/>
    <w:rsid w:val="003E509E"/>
    <w:rsid w:val="00404CC7"/>
    <w:rsid w:val="0041426D"/>
    <w:rsid w:val="00434126"/>
    <w:rsid w:val="00464738"/>
    <w:rsid w:val="0047603E"/>
    <w:rsid w:val="00476869"/>
    <w:rsid w:val="00477E44"/>
    <w:rsid w:val="00481C67"/>
    <w:rsid w:val="00483383"/>
    <w:rsid w:val="00483F2F"/>
    <w:rsid w:val="00483FAD"/>
    <w:rsid w:val="00495511"/>
    <w:rsid w:val="00495898"/>
    <w:rsid w:val="004A6AE7"/>
    <w:rsid w:val="004B3B0B"/>
    <w:rsid w:val="004D0562"/>
    <w:rsid w:val="004D4E2A"/>
    <w:rsid w:val="004E4A47"/>
    <w:rsid w:val="004E4D86"/>
    <w:rsid w:val="00506601"/>
    <w:rsid w:val="00514173"/>
    <w:rsid w:val="0051618E"/>
    <w:rsid w:val="00530259"/>
    <w:rsid w:val="00531AF3"/>
    <w:rsid w:val="00535C1B"/>
    <w:rsid w:val="00536FE3"/>
    <w:rsid w:val="00540D6A"/>
    <w:rsid w:val="00542782"/>
    <w:rsid w:val="005559FE"/>
    <w:rsid w:val="0055784F"/>
    <w:rsid w:val="005608D4"/>
    <w:rsid w:val="00580F75"/>
    <w:rsid w:val="00582F7E"/>
    <w:rsid w:val="005874D7"/>
    <w:rsid w:val="0059760B"/>
    <w:rsid w:val="005A2E61"/>
    <w:rsid w:val="005A7BB5"/>
    <w:rsid w:val="005B3433"/>
    <w:rsid w:val="005B7BC2"/>
    <w:rsid w:val="005D0033"/>
    <w:rsid w:val="005D01C1"/>
    <w:rsid w:val="005D277E"/>
    <w:rsid w:val="005D2A37"/>
    <w:rsid w:val="005F57F9"/>
    <w:rsid w:val="00607AE0"/>
    <w:rsid w:val="00621058"/>
    <w:rsid w:val="00621BD3"/>
    <w:rsid w:val="0063646A"/>
    <w:rsid w:val="006512C1"/>
    <w:rsid w:val="00651C45"/>
    <w:rsid w:val="00652449"/>
    <w:rsid w:val="006571E1"/>
    <w:rsid w:val="006608FA"/>
    <w:rsid w:val="00663068"/>
    <w:rsid w:val="006650E4"/>
    <w:rsid w:val="00667F83"/>
    <w:rsid w:val="006807AC"/>
    <w:rsid w:val="00693BDD"/>
    <w:rsid w:val="00693C00"/>
    <w:rsid w:val="006949CB"/>
    <w:rsid w:val="00694B05"/>
    <w:rsid w:val="006B1D90"/>
    <w:rsid w:val="006B477C"/>
    <w:rsid w:val="006D0018"/>
    <w:rsid w:val="00704733"/>
    <w:rsid w:val="007250F6"/>
    <w:rsid w:val="007265E1"/>
    <w:rsid w:val="00745865"/>
    <w:rsid w:val="007515C5"/>
    <w:rsid w:val="007636A3"/>
    <w:rsid w:val="00767BA3"/>
    <w:rsid w:val="00780E3F"/>
    <w:rsid w:val="00781013"/>
    <w:rsid w:val="00783A14"/>
    <w:rsid w:val="00791422"/>
    <w:rsid w:val="007930A3"/>
    <w:rsid w:val="00794588"/>
    <w:rsid w:val="007A1B94"/>
    <w:rsid w:val="007A5309"/>
    <w:rsid w:val="007B41B0"/>
    <w:rsid w:val="007C005A"/>
    <w:rsid w:val="007C56E4"/>
    <w:rsid w:val="007E0E57"/>
    <w:rsid w:val="0082100E"/>
    <w:rsid w:val="0083181C"/>
    <w:rsid w:val="00835587"/>
    <w:rsid w:val="00836FCF"/>
    <w:rsid w:val="00841278"/>
    <w:rsid w:val="008454B3"/>
    <w:rsid w:val="00847D79"/>
    <w:rsid w:val="00850BEB"/>
    <w:rsid w:val="00855203"/>
    <w:rsid w:val="00864C28"/>
    <w:rsid w:val="00865790"/>
    <w:rsid w:val="008941DB"/>
    <w:rsid w:val="008945E1"/>
    <w:rsid w:val="008A2598"/>
    <w:rsid w:val="008D4334"/>
    <w:rsid w:val="008E79E6"/>
    <w:rsid w:val="008F3FFE"/>
    <w:rsid w:val="008F63E3"/>
    <w:rsid w:val="0091478E"/>
    <w:rsid w:val="0092015D"/>
    <w:rsid w:val="009329B7"/>
    <w:rsid w:val="00936420"/>
    <w:rsid w:val="00944F18"/>
    <w:rsid w:val="00953D71"/>
    <w:rsid w:val="00961E5B"/>
    <w:rsid w:val="00962052"/>
    <w:rsid w:val="00974B73"/>
    <w:rsid w:val="00977533"/>
    <w:rsid w:val="009814C9"/>
    <w:rsid w:val="009860A8"/>
    <w:rsid w:val="00992C41"/>
    <w:rsid w:val="009B0C4D"/>
    <w:rsid w:val="009B0FC5"/>
    <w:rsid w:val="009B4F43"/>
    <w:rsid w:val="009B5457"/>
    <w:rsid w:val="009E1AF8"/>
    <w:rsid w:val="009E330F"/>
    <w:rsid w:val="009E425C"/>
    <w:rsid w:val="009E5DA2"/>
    <w:rsid w:val="009E6C90"/>
    <w:rsid w:val="00A10456"/>
    <w:rsid w:val="00A16490"/>
    <w:rsid w:val="00A205ED"/>
    <w:rsid w:val="00A23AC6"/>
    <w:rsid w:val="00A26E2B"/>
    <w:rsid w:val="00A43C74"/>
    <w:rsid w:val="00A443F6"/>
    <w:rsid w:val="00A46146"/>
    <w:rsid w:val="00A76493"/>
    <w:rsid w:val="00A76CB7"/>
    <w:rsid w:val="00A905E7"/>
    <w:rsid w:val="00A920C4"/>
    <w:rsid w:val="00A948F7"/>
    <w:rsid w:val="00A94F9E"/>
    <w:rsid w:val="00AA3486"/>
    <w:rsid w:val="00AA5E0D"/>
    <w:rsid w:val="00AA6269"/>
    <w:rsid w:val="00AB339F"/>
    <w:rsid w:val="00AB5D03"/>
    <w:rsid w:val="00AC41F8"/>
    <w:rsid w:val="00AC4CF8"/>
    <w:rsid w:val="00AC7C6D"/>
    <w:rsid w:val="00AD03CC"/>
    <w:rsid w:val="00AD3F77"/>
    <w:rsid w:val="00AF53F2"/>
    <w:rsid w:val="00B04E18"/>
    <w:rsid w:val="00B1593C"/>
    <w:rsid w:val="00B2150E"/>
    <w:rsid w:val="00B26DC8"/>
    <w:rsid w:val="00B320FA"/>
    <w:rsid w:val="00B45F05"/>
    <w:rsid w:val="00B51221"/>
    <w:rsid w:val="00B53008"/>
    <w:rsid w:val="00B54F38"/>
    <w:rsid w:val="00B55E25"/>
    <w:rsid w:val="00B5729A"/>
    <w:rsid w:val="00B605A2"/>
    <w:rsid w:val="00B61668"/>
    <w:rsid w:val="00B620B0"/>
    <w:rsid w:val="00B64C09"/>
    <w:rsid w:val="00B81342"/>
    <w:rsid w:val="00B84DC9"/>
    <w:rsid w:val="00BA07DE"/>
    <w:rsid w:val="00BA1D5D"/>
    <w:rsid w:val="00BC2145"/>
    <w:rsid w:val="00BD795E"/>
    <w:rsid w:val="00BF1029"/>
    <w:rsid w:val="00BF1A23"/>
    <w:rsid w:val="00BF58A1"/>
    <w:rsid w:val="00BF66F7"/>
    <w:rsid w:val="00BF7C31"/>
    <w:rsid w:val="00C0316A"/>
    <w:rsid w:val="00C07C84"/>
    <w:rsid w:val="00C2183B"/>
    <w:rsid w:val="00C31BC0"/>
    <w:rsid w:val="00C369CD"/>
    <w:rsid w:val="00C413DB"/>
    <w:rsid w:val="00C5107D"/>
    <w:rsid w:val="00C52AD0"/>
    <w:rsid w:val="00C57C93"/>
    <w:rsid w:val="00C60F4A"/>
    <w:rsid w:val="00C6740C"/>
    <w:rsid w:val="00C72846"/>
    <w:rsid w:val="00C90E8C"/>
    <w:rsid w:val="00C919AB"/>
    <w:rsid w:val="00C951DD"/>
    <w:rsid w:val="00CA485B"/>
    <w:rsid w:val="00CA5312"/>
    <w:rsid w:val="00CB0AA7"/>
    <w:rsid w:val="00CC133D"/>
    <w:rsid w:val="00CC7059"/>
    <w:rsid w:val="00CD7DFC"/>
    <w:rsid w:val="00CE0098"/>
    <w:rsid w:val="00CE6277"/>
    <w:rsid w:val="00CF0E55"/>
    <w:rsid w:val="00CF4762"/>
    <w:rsid w:val="00CF6303"/>
    <w:rsid w:val="00D11E3E"/>
    <w:rsid w:val="00D26B15"/>
    <w:rsid w:val="00D3054E"/>
    <w:rsid w:val="00D30CFB"/>
    <w:rsid w:val="00D41310"/>
    <w:rsid w:val="00D5409D"/>
    <w:rsid w:val="00D63AE0"/>
    <w:rsid w:val="00D65F93"/>
    <w:rsid w:val="00D70E5B"/>
    <w:rsid w:val="00D731E6"/>
    <w:rsid w:val="00D83920"/>
    <w:rsid w:val="00D90C75"/>
    <w:rsid w:val="00D9243D"/>
    <w:rsid w:val="00DA35BC"/>
    <w:rsid w:val="00DA64D9"/>
    <w:rsid w:val="00DA68C7"/>
    <w:rsid w:val="00DE0AFF"/>
    <w:rsid w:val="00DF669B"/>
    <w:rsid w:val="00E00CB7"/>
    <w:rsid w:val="00E1270D"/>
    <w:rsid w:val="00E42E88"/>
    <w:rsid w:val="00E45783"/>
    <w:rsid w:val="00E644BE"/>
    <w:rsid w:val="00E7432A"/>
    <w:rsid w:val="00E756DE"/>
    <w:rsid w:val="00E76269"/>
    <w:rsid w:val="00E966DC"/>
    <w:rsid w:val="00EA567F"/>
    <w:rsid w:val="00EA5B05"/>
    <w:rsid w:val="00EB66C2"/>
    <w:rsid w:val="00EC157B"/>
    <w:rsid w:val="00EC1692"/>
    <w:rsid w:val="00EC65FA"/>
    <w:rsid w:val="00ED23C7"/>
    <w:rsid w:val="00EE69C6"/>
    <w:rsid w:val="00F00620"/>
    <w:rsid w:val="00F06B25"/>
    <w:rsid w:val="00F071AE"/>
    <w:rsid w:val="00F07568"/>
    <w:rsid w:val="00F10760"/>
    <w:rsid w:val="00F11A77"/>
    <w:rsid w:val="00F24F29"/>
    <w:rsid w:val="00F3257C"/>
    <w:rsid w:val="00F36B0F"/>
    <w:rsid w:val="00F477AF"/>
    <w:rsid w:val="00F47FFD"/>
    <w:rsid w:val="00F54DA7"/>
    <w:rsid w:val="00F7278B"/>
    <w:rsid w:val="00F80800"/>
    <w:rsid w:val="00F912CC"/>
    <w:rsid w:val="00F94024"/>
    <w:rsid w:val="00FA0E08"/>
    <w:rsid w:val="00FD51B4"/>
    <w:rsid w:val="00FD51B8"/>
    <w:rsid w:val="00FE1DDA"/>
    <w:rsid w:val="00FE6F96"/>
    <w:rsid w:val="00FF3E84"/>
    <w:rsid w:val="00FF4133"/>
    <w:rsid w:val="00FF5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Table Grid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070D6C"/>
    <w:rPr>
      <w:sz w:val="28"/>
      <w:szCs w:val="28"/>
    </w:rPr>
  </w:style>
  <w:style w:type="paragraph" w:styleId="1">
    <w:name w:val="heading 1"/>
    <w:basedOn w:val="a"/>
    <w:next w:val="a"/>
    <w:link w:val="10"/>
    <w:qFormat/>
    <w:rsid w:val="00070D6C"/>
    <w:pPr>
      <w:keepNext/>
      <w:pBdr>
        <w:top w:val="single" w:sz="4" w:space="1" w:color="auto"/>
        <w:left w:val="single" w:sz="4" w:space="0" w:color="auto"/>
        <w:bottom w:val="single" w:sz="4" w:space="1" w:color="auto"/>
        <w:right w:val="single" w:sz="4" w:space="0" w:color="auto"/>
      </w:pBdr>
      <w:tabs>
        <w:tab w:val="left" w:pos="5540"/>
        <w:tab w:val="left" w:pos="5680"/>
      </w:tabs>
      <w:ind w:left="5643"/>
      <w:outlineLvl w:val="0"/>
    </w:pPr>
    <w:rPr>
      <w:b/>
      <w:bCs/>
    </w:rPr>
  </w:style>
  <w:style w:type="paragraph" w:styleId="2">
    <w:name w:val="heading 2"/>
    <w:basedOn w:val="a"/>
    <w:next w:val="a"/>
    <w:link w:val="20"/>
    <w:qFormat/>
    <w:rsid w:val="00070D6C"/>
    <w:pPr>
      <w:keepNext/>
      <w:tabs>
        <w:tab w:val="left" w:pos="5000"/>
        <w:tab w:val="left" w:pos="5540"/>
        <w:tab w:val="left" w:pos="5680"/>
      </w:tabs>
      <w:jc w:val="right"/>
      <w:outlineLvl w:val="1"/>
    </w:pPr>
    <w:rPr>
      <w:u w:val="single"/>
    </w:rPr>
  </w:style>
  <w:style w:type="paragraph" w:styleId="3">
    <w:name w:val="heading 3"/>
    <w:basedOn w:val="a"/>
    <w:next w:val="a"/>
    <w:link w:val="30"/>
    <w:qFormat/>
    <w:rsid w:val="00070D6C"/>
    <w:pPr>
      <w:keepNext/>
      <w:tabs>
        <w:tab w:val="left" w:pos="-57"/>
      </w:tabs>
      <w:outlineLvl w:val="2"/>
    </w:pPr>
    <w:rPr>
      <w:b/>
      <w:bCs/>
    </w:rPr>
  </w:style>
  <w:style w:type="paragraph" w:styleId="4">
    <w:name w:val="heading 4"/>
    <w:basedOn w:val="a"/>
    <w:next w:val="a"/>
    <w:link w:val="40"/>
    <w:qFormat/>
    <w:rsid w:val="00070D6C"/>
    <w:pPr>
      <w:keepNext/>
      <w:tabs>
        <w:tab w:val="left" w:pos="-57"/>
      </w:tabs>
      <w:spacing w:line="360" w:lineRule="auto"/>
      <w:jc w:val="both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locked/>
    <w:rsid w:val="000D2D3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semiHidden/>
    <w:locked/>
    <w:rsid w:val="000D2D30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30">
    <w:name w:val="Заголовок 3 Знак"/>
    <w:basedOn w:val="a0"/>
    <w:link w:val="3"/>
    <w:semiHidden/>
    <w:locked/>
    <w:rsid w:val="000D2D30"/>
    <w:rPr>
      <w:rFonts w:ascii="Cambria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0"/>
    <w:link w:val="4"/>
    <w:semiHidden/>
    <w:locked/>
    <w:rsid w:val="000D2D30"/>
    <w:rPr>
      <w:rFonts w:ascii="Calibri" w:hAnsi="Calibri" w:cs="Times New Roman"/>
      <w:b/>
      <w:bCs/>
      <w:sz w:val="28"/>
      <w:szCs w:val="28"/>
    </w:rPr>
  </w:style>
  <w:style w:type="paragraph" w:styleId="a3">
    <w:name w:val="Balloon Text"/>
    <w:basedOn w:val="a"/>
    <w:link w:val="a4"/>
    <w:semiHidden/>
    <w:rsid w:val="00070D6C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semiHidden/>
    <w:locked/>
    <w:rsid w:val="000D2D30"/>
    <w:rPr>
      <w:rFonts w:cs="Times New Roman"/>
      <w:sz w:val="2"/>
    </w:rPr>
  </w:style>
  <w:style w:type="paragraph" w:styleId="a5">
    <w:name w:val="Body Text"/>
    <w:basedOn w:val="a"/>
    <w:link w:val="a6"/>
    <w:rsid w:val="00070D6C"/>
    <w:pPr>
      <w:tabs>
        <w:tab w:val="left" w:pos="5540"/>
        <w:tab w:val="left" w:pos="5680"/>
      </w:tabs>
      <w:jc w:val="both"/>
    </w:pPr>
  </w:style>
  <w:style w:type="character" w:customStyle="1" w:styleId="a6">
    <w:name w:val="Основной текст Знак"/>
    <w:basedOn w:val="a0"/>
    <w:link w:val="a5"/>
    <w:semiHidden/>
    <w:locked/>
    <w:rsid w:val="000D2D30"/>
    <w:rPr>
      <w:rFonts w:cs="Times New Roman"/>
      <w:sz w:val="28"/>
      <w:szCs w:val="28"/>
    </w:rPr>
  </w:style>
  <w:style w:type="paragraph" w:styleId="21">
    <w:name w:val="Body Text 2"/>
    <w:basedOn w:val="a"/>
    <w:link w:val="22"/>
    <w:rsid w:val="00070D6C"/>
    <w:pPr>
      <w:tabs>
        <w:tab w:val="left" w:pos="5000"/>
        <w:tab w:val="left" w:pos="5540"/>
        <w:tab w:val="left" w:pos="5680"/>
      </w:tabs>
      <w:jc w:val="center"/>
    </w:pPr>
    <w:rPr>
      <w:u w:val="single"/>
    </w:rPr>
  </w:style>
  <w:style w:type="character" w:customStyle="1" w:styleId="22">
    <w:name w:val="Основной текст 2 Знак"/>
    <w:basedOn w:val="a0"/>
    <w:link w:val="21"/>
    <w:semiHidden/>
    <w:locked/>
    <w:rsid w:val="000D2D30"/>
    <w:rPr>
      <w:rFonts w:cs="Times New Roman"/>
      <w:sz w:val="28"/>
      <w:szCs w:val="28"/>
    </w:rPr>
  </w:style>
  <w:style w:type="table" w:styleId="a7">
    <w:name w:val="Table Grid"/>
    <w:basedOn w:val="a1"/>
    <w:rsid w:val="00CE00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1">
    <w:name w:val="Знак1 Знак Знак Знак1"/>
    <w:basedOn w:val="a"/>
    <w:rsid w:val="004D0562"/>
    <w:pPr>
      <w:spacing w:after="160" w:line="240" w:lineRule="exact"/>
    </w:pPr>
    <w:rPr>
      <w:rFonts w:ascii="Verdana" w:hAnsi="Verdana"/>
      <w:sz w:val="24"/>
      <w:szCs w:val="24"/>
      <w:lang w:val="en-US" w:eastAsia="en-US"/>
    </w:rPr>
  </w:style>
  <w:style w:type="paragraph" w:customStyle="1" w:styleId="111">
    <w:name w:val="Знак1 Знак Знак Знак11"/>
    <w:basedOn w:val="a"/>
    <w:rsid w:val="00FF4133"/>
    <w:pPr>
      <w:spacing w:after="160" w:line="240" w:lineRule="exact"/>
    </w:pPr>
    <w:rPr>
      <w:rFonts w:ascii="Verdana" w:hAnsi="Verdana"/>
      <w:sz w:val="24"/>
      <w:szCs w:val="24"/>
      <w:lang w:val="en-US" w:eastAsia="en-US"/>
    </w:rPr>
  </w:style>
  <w:style w:type="paragraph" w:customStyle="1" w:styleId="ConsPlusNonformat">
    <w:name w:val="ConsPlusNonformat"/>
    <w:rsid w:val="001B0766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Compact">
    <w:name w:val="Compact"/>
    <w:basedOn w:val="a5"/>
    <w:qFormat/>
    <w:rsid w:val="00BF7C31"/>
    <w:pPr>
      <w:tabs>
        <w:tab w:val="clear" w:pos="5540"/>
        <w:tab w:val="clear" w:pos="5680"/>
      </w:tabs>
      <w:spacing w:before="36" w:after="36"/>
      <w:jc w:val="left"/>
    </w:pPr>
    <w:rPr>
      <w:rFonts w:ascii="Cambria" w:eastAsia="Cambria" w:hAnsi="Cambria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Table Grid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070D6C"/>
    <w:rPr>
      <w:sz w:val="28"/>
      <w:szCs w:val="28"/>
    </w:rPr>
  </w:style>
  <w:style w:type="paragraph" w:styleId="1">
    <w:name w:val="heading 1"/>
    <w:basedOn w:val="a"/>
    <w:next w:val="a"/>
    <w:link w:val="10"/>
    <w:qFormat/>
    <w:rsid w:val="00070D6C"/>
    <w:pPr>
      <w:keepNext/>
      <w:pBdr>
        <w:top w:val="single" w:sz="4" w:space="1" w:color="auto"/>
        <w:left w:val="single" w:sz="4" w:space="0" w:color="auto"/>
        <w:bottom w:val="single" w:sz="4" w:space="1" w:color="auto"/>
        <w:right w:val="single" w:sz="4" w:space="0" w:color="auto"/>
      </w:pBdr>
      <w:tabs>
        <w:tab w:val="left" w:pos="5540"/>
        <w:tab w:val="left" w:pos="5680"/>
      </w:tabs>
      <w:ind w:left="5643"/>
      <w:outlineLvl w:val="0"/>
    </w:pPr>
    <w:rPr>
      <w:b/>
      <w:bCs/>
    </w:rPr>
  </w:style>
  <w:style w:type="paragraph" w:styleId="2">
    <w:name w:val="heading 2"/>
    <w:basedOn w:val="a"/>
    <w:next w:val="a"/>
    <w:link w:val="20"/>
    <w:qFormat/>
    <w:rsid w:val="00070D6C"/>
    <w:pPr>
      <w:keepNext/>
      <w:tabs>
        <w:tab w:val="left" w:pos="5000"/>
        <w:tab w:val="left" w:pos="5540"/>
        <w:tab w:val="left" w:pos="5680"/>
      </w:tabs>
      <w:jc w:val="right"/>
      <w:outlineLvl w:val="1"/>
    </w:pPr>
    <w:rPr>
      <w:u w:val="single"/>
    </w:rPr>
  </w:style>
  <w:style w:type="paragraph" w:styleId="3">
    <w:name w:val="heading 3"/>
    <w:basedOn w:val="a"/>
    <w:next w:val="a"/>
    <w:link w:val="30"/>
    <w:qFormat/>
    <w:rsid w:val="00070D6C"/>
    <w:pPr>
      <w:keepNext/>
      <w:tabs>
        <w:tab w:val="left" w:pos="-57"/>
      </w:tabs>
      <w:outlineLvl w:val="2"/>
    </w:pPr>
    <w:rPr>
      <w:b/>
      <w:bCs/>
    </w:rPr>
  </w:style>
  <w:style w:type="paragraph" w:styleId="4">
    <w:name w:val="heading 4"/>
    <w:basedOn w:val="a"/>
    <w:next w:val="a"/>
    <w:link w:val="40"/>
    <w:qFormat/>
    <w:rsid w:val="00070D6C"/>
    <w:pPr>
      <w:keepNext/>
      <w:tabs>
        <w:tab w:val="left" w:pos="-57"/>
      </w:tabs>
      <w:spacing w:line="360" w:lineRule="auto"/>
      <w:jc w:val="both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locked/>
    <w:rsid w:val="000D2D3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semiHidden/>
    <w:locked/>
    <w:rsid w:val="000D2D30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30">
    <w:name w:val="Заголовок 3 Знак"/>
    <w:basedOn w:val="a0"/>
    <w:link w:val="3"/>
    <w:semiHidden/>
    <w:locked/>
    <w:rsid w:val="000D2D30"/>
    <w:rPr>
      <w:rFonts w:ascii="Cambria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0"/>
    <w:link w:val="4"/>
    <w:semiHidden/>
    <w:locked/>
    <w:rsid w:val="000D2D30"/>
    <w:rPr>
      <w:rFonts w:ascii="Calibri" w:hAnsi="Calibri" w:cs="Times New Roman"/>
      <w:b/>
      <w:bCs/>
      <w:sz w:val="28"/>
      <w:szCs w:val="28"/>
    </w:rPr>
  </w:style>
  <w:style w:type="paragraph" w:styleId="a3">
    <w:name w:val="Balloon Text"/>
    <w:basedOn w:val="a"/>
    <w:link w:val="a4"/>
    <w:semiHidden/>
    <w:rsid w:val="00070D6C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semiHidden/>
    <w:locked/>
    <w:rsid w:val="000D2D30"/>
    <w:rPr>
      <w:rFonts w:cs="Times New Roman"/>
      <w:sz w:val="2"/>
    </w:rPr>
  </w:style>
  <w:style w:type="paragraph" w:styleId="a5">
    <w:name w:val="Body Text"/>
    <w:basedOn w:val="a"/>
    <w:link w:val="a6"/>
    <w:rsid w:val="00070D6C"/>
    <w:pPr>
      <w:tabs>
        <w:tab w:val="left" w:pos="5540"/>
        <w:tab w:val="left" w:pos="5680"/>
      </w:tabs>
      <w:jc w:val="both"/>
    </w:pPr>
  </w:style>
  <w:style w:type="character" w:customStyle="1" w:styleId="a6">
    <w:name w:val="Основной текст Знак"/>
    <w:basedOn w:val="a0"/>
    <w:link w:val="a5"/>
    <w:semiHidden/>
    <w:locked/>
    <w:rsid w:val="000D2D30"/>
    <w:rPr>
      <w:rFonts w:cs="Times New Roman"/>
      <w:sz w:val="28"/>
      <w:szCs w:val="28"/>
    </w:rPr>
  </w:style>
  <w:style w:type="paragraph" w:styleId="21">
    <w:name w:val="Body Text 2"/>
    <w:basedOn w:val="a"/>
    <w:link w:val="22"/>
    <w:rsid w:val="00070D6C"/>
    <w:pPr>
      <w:tabs>
        <w:tab w:val="left" w:pos="5000"/>
        <w:tab w:val="left" w:pos="5540"/>
        <w:tab w:val="left" w:pos="5680"/>
      </w:tabs>
      <w:jc w:val="center"/>
    </w:pPr>
    <w:rPr>
      <w:u w:val="single"/>
    </w:rPr>
  </w:style>
  <w:style w:type="character" w:customStyle="1" w:styleId="22">
    <w:name w:val="Основной текст 2 Знак"/>
    <w:basedOn w:val="a0"/>
    <w:link w:val="21"/>
    <w:semiHidden/>
    <w:locked/>
    <w:rsid w:val="000D2D30"/>
    <w:rPr>
      <w:rFonts w:cs="Times New Roman"/>
      <w:sz w:val="28"/>
      <w:szCs w:val="28"/>
    </w:rPr>
  </w:style>
  <w:style w:type="table" w:styleId="a7">
    <w:name w:val="Table Grid"/>
    <w:basedOn w:val="a1"/>
    <w:rsid w:val="00CE00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1">
    <w:name w:val="Знак1 Знак Знак Знак1"/>
    <w:basedOn w:val="a"/>
    <w:rsid w:val="004D0562"/>
    <w:pPr>
      <w:spacing w:after="160" w:line="240" w:lineRule="exact"/>
    </w:pPr>
    <w:rPr>
      <w:rFonts w:ascii="Verdana" w:hAnsi="Verdana"/>
      <w:sz w:val="24"/>
      <w:szCs w:val="24"/>
      <w:lang w:val="en-US" w:eastAsia="en-US"/>
    </w:rPr>
  </w:style>
  <w:style w:type="paragraph" w:customStyle="1" w:styleId="111">
    <w:name w:val="Знак1 Знак Знак Знак11"/>
    <w:basedOn w:val="a"/>
    <w:rsid w:val="00FF4133"/>
    <w:pPr>
      <w:spacing w:after="160" w:line="240" w:lineRule="exact"/>
    </w:pPr>
    <w:rPr>
      <w:rFonts w:ascii="Verdana" w:hAnsi="Verdana"/>
      <w:sz w:val="24"/>
      <w:szCs w:val="24"/>
      <w:lang w:val="en-US" w:eastAsia="en-US"/>
    </w:rPr>
  </w:style>
  <w:style w:type="paragraph" w:customStyle="1" w:styleId="ConsPlusNonformat">
    <w:name w:val="ConsPlusNonformat"/>
    <w:rsid w:val="001B0766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Compact">
    <w:name w:val="Compact"/>
    <w:basedOn w:val="a5"/>
    <w:qFormat/>
    <w:rsid w:val="00BF7C31"/>
    <w:pPr>
      <w:tabs>
        <w:tab w:val="clear" w:pos="5540"/>
        <w:tab w:val="clear" w:pos="5680"/>
      </w:tabs>
      <w:spacing w:before="36" w:after="36"/>
      <w:jc w:val="left"/>
    </w:pPr>
    <w:rPr>
      <w:rFonts w:ascii="Cambria" w:eastAsia="Cambria" w:hAnsi="Cambria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6</Pages>
  <Words>755</Words>
  <Characters>6205</Characters>
  <Application>Microsoft Office Word</Application>
  <DocSecurity>0</DocSecurity>
  <Lines>51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дминистрация</Company>
  <LinksUpToDate>false</LinksUpToDate>
  <CharactersWithSpaces>6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Виктор Г. Камышанов</cp:lastModifiedBy>
  <cp:revision>7</cp:revision>
  <cp:lastPrinted>2019-02-08T12:36:00Z</cp:lastPrinted>
  <dcterms:created xsi:type="dcterms:W3CDTF">2019-02-08T05:45:00Z</dcterms:created>
  <dcterms:modified xsi:type="dcterms:W3CDTF">2019-02-08T12:36:00Z</dcterms:modified>
</cp:coreProperties>
</file>